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90643" w14:textId="7AF5906D" w:rsidR="0021421C" w:rsidRPr="003B6B35" w:rsidRDefault="00D9101A" w:rsidP="00594AEE">
      <w:pPr>
        <w:rPr>
          <w:szCs w:val="32"/>
        </w:rPr>
      </w:pPr>
      <w:r>
        <w:rPr>
          <w:szCs w:val="32"/>
        </w:rPr>
        <w:t>Kennedy Anukam</w:t>
      </w:r>
    </w:p>
    <w:p w14:paraId="3DF1F389" w14:textId="035D4C25" w:rsidR="00594AEE" w:rsidRPr="003B6B35" w:rsidRDefault="00594AEE" w:rsidP="00594AEE">
      <w:pPr>
        <w:rPr>
          <w:szCs w:val="32"/>
        </w:rPr>
      </w:pPr>
      <w:r w:rsidRPr="003B6B35">
        <w:rPr>
          <w:szCs w:val="32"/>
        </w:rPr>
        <w:t xml:space="preserve">CPE </w:t>
      </w:r>
      <w:r w:rsidR="0031657B">
        <w:rPr>
          <w:szCs w:val="32"/>
        </w:rPr>
        <w:t>406</w:t>
      </w:r>
    </w:p>
    <w:p w14:paraId="06189548" w14:textId="600B1F97" w:rsidR="00594AEE" w:rsidRPr="003B6B35" w:rsidRDefault="008003FA" w:rsidP="00594AEE">
      <w:pPr>
        <w:rPr>
          <w:szCs w:val="32"/>
        </w:rPr>
      </w:pPr>
      <w:r>
        <w:rPr>
          <w:szCs w:val="32"/>
        </w:rPr>
        <w:t xml:space="preserve">Assignment </w:t>
      </w:r>
      <w:r w:rsidR="00BA2751">
        <w:rPr>
          <w:szCs w:val="32"/>
        </w:rPr>
        <w:t>6</w:t>
      </w:r>
    </w:p>
    <w:p w14:paraId="7823A72C" w14:textId="352AF881" w:rsidR="00594AEE" w:rsidRDefault="00BA2751" w:rsidP="00594AEE">
      <w:pPr>
        <w:rPr>
          <w:szCs w:val="32"/>
        </w:rPr>
      </w:pPr>
      <w:r>
        <w:rPr>
          <w:szCs w:val="32"/>
        </w:rPr>
        <w:t>April</w:t>
      </w:r>
      <w:r w:rsidR="0019257A">
        <w:rPr>
          <w:szCs w:val="32"/>
        </w:rPr>
        <w:t xml:space="preserve"> </w:t>
      </w:r>
      <w:r>
        <w:rPr>
          <w:szCs w:val="32"/>
        </w:rPr>
        <w:t>12</w:t>
      </w:r>
      <w:r w:rsidR="0019257A">
        <w:rPr>
          <w:szCs w:val="32"/>
        </w:rPr>
        <w:t>, 2021</w:t>
      </w:r>
    </w:p>
    <w:p w14:paraId="0AD12FC9" w14:textId="77777777" w:rsidR="0050702C" w:rsidRDefault="0050702C" w:rsidP="00594AEE">
      <w:pPr>
        <w:rPr>
          <w:szCs w:val="32"/>
        </w:rPr>
      </w:pPr>
    </w:p>
    <w:p w14:paraId="524F9BE1" w14:textId="77777777" w:rsidR="00594AEE" w:rsidRDefault="00594AEE" w:rsidP="00594AEE">
      <w:pPr>
        <w:rPr>
          <w:sz w:val="32"/>
          <w:szCs w:val="32"/>
        </w:rPr>
      </w:pPr>
    </w:p>
    <w:p w14:paraId="62CB3000" w14:textId="03E78ABF" w:rsidR="003E2F60" w:rsidRDefault="00594AEE" w:rsidP="00AC3045">
      <w:pPr>
        <w:tabs>
          <w:tab w:val="center" w:pos="4320"/>
        </w:tabs>
        <w:rPr>
          <w:b/>
          <w:sz w:val="32"/>
        </w:rPr>
      </w:pPr>
      <w:r w:rsidRPr="003E2F60">
        <w:rPr>
          <w:b/>
          <w:sz w:val="36"/>
        </w:rPr>
        <w:t>Assignment Description:</w:t>
      </w:r>
      <w:r w:rsidR="003E2F60">
        <w:rPr>
          <w:b/>
          <w:sz w:val="32"/>
        </w:rPr>
        <w:tab/>
      </w:r>
    </w:p>
    <w:p w14:paraId="64C284D2" w14:textId="77777777" w:rsidR="00932630" w:rsidRDefault="00932630" w:rsidP="00AC3045">
      <w:pPr>
        <w:tabs>
          <w:tab w:val="center" w:pos="4320"/>
        </w:tabs>
        <w:rPr>
          <w:b/>
          <w:sz w:val="32"/>
        </w:rPr>
      </w:pPr>
    </w:p>
    <w:p w14:paraId="27FD6D22" w14:textId="2141A88A" w:rsidR="003E2F60" w:rsidRDefault="00FB4888" w:rsidP="00C9468C">
      <w:pPr>
        <w:jc w:val="both"/>
        <w:rPr>
          <w:bCs/>
        </w:rPr>
      </w:pPr>
      <w:r>
        <w:rPr>
          <w:bCs/>
        </w:rPr>
        <w:t xml:space="preserve">In the first portion of the lab, I will complete </w:t>
      </w:r>
      <w:r w:rsidR="00CB3EB4">
        <w:rPr>
          <w:bCs/>
        </w:rPr>
        <w:t xml:space="preserve">project 9.1 described in the Freenove tutorial. In this portion I will wire a circuit that includes a </w:t>
      </w:r>
      <w:r w:rsidR="00455904">
        <w:rPr>
          <w:bCs/>
        </w:rPr>
        <w:t>photoresistor</w:t>
      </w:r>
      <w:r w:rsidR="0063661B">
        <w:rPr>
          <w:bCs/>
        </w:rPr>
        <w:t xml:space="preserve"> and an ADC. With the values read by the ADC, the code will translate that to a duty cycle to control the brightness of the LED. In this section</w:t>
      </w:r>
      <w:r w:rsidR="00B64162">
        <w:rPr>
          <w:bCs/>
        </w:rPr>
        <w:t xml:space="preserve">, I hope to learn how a </w:t>
      </w:r>
      <w:r w:rsidR="00455904">
        <w:rPr>
          <w:bCs/>
        </w:rPr>
        <w:t>photoresistor</w:t>
      </w:r>
      <w:r w:rsidR="00B64162">
        <w:rPr>
          <w:bCs/>
        </w:rPr>
        <w:t xml:space="preserve"> can be used with an ADC t</w:t>
      </w:r>
      <w:r w:rsidR="00C9468C">
        <w:rPr>
          <w:bCs/>
        </w:rPr>
        <w:t>o control the brightness of an LED.</w:t>
      </w:r>
    </w:p>
    <w:p w14:paraId="16880DBB" w14:textId="7C836AD7" w:rsidR="00C9468C" w:rsidRDefault="00C9468C" w:rsidP="00C9468C">
      <w:pPr>
        <w:jc w:val="both"/>
        <w:rPr>
          <w:bCs/>
        </w:rPr>
      </w:pPr>
    </w:p>
    <w:p w14:paraId="58A6A4E1" w14:textId="5EBB7AEA" w:rsidR="00C9468C" w:rsidRDefault="00C9468C" w:rsidP="00C9468C">
      <w:pPr>
        <w:jc w:val="both"/>
        <w:rPr>
          <w:bCs/>
        </w:rPr>
      </w:pPr>
      <w:r>
        <w:rPr>
          <w:bCs/>
        </w:rPr>
        <w:t xml:space="preserve">Building off this portion, I </w:t>
      </w:r>
      <w:r w:rsidR="00042DBB">
        <w:rPr>
          <w:bCs/>
        </w:rPr>
        <w:t xml:space="preserve">will change the code to reverse the circuit operation. What this means is that the LED should become </w:t>
      </w:r>
      <w:r w:rsidR="00F907EF">
        <w:rPr>
          <w:bCs/>
        </w:rPr>
        <w:t>dimmer when there is a higher ambient light. I hope to learn how the ADC value read can be altered to achieve the modified functionality</w:t>
      </w:r>
      <w:r w:rsidR="00B437D3">
        <w:rPr>
          <w:bCs/>
        </w:rPr>
        <w:t>.</w:t>
      </w:r>
    </w:p>
    <w:p w14:paraId="59673FEB" w14:textId="690BFD33" w:rsidR="00B437D3" w:rsidRDefault="00B437D3" w:rsidP="00C9468C">
      <w:pPr>
        <w:jc w:val="both"/>
        <w:rPr>
          <w:bCs/>
        </w:rPr>
      </w:pPr>
    </w:p>
    <w:p w14:paraId="0BFD7DC6" w14:textId="77F50B02" w:rsidR="00B437D3" w:rsidRDefault="00B437D3" w:rsidP="00C9468C">
      <w:pPr>
        <w:jc w:val="both"/>
        <w:rPr>
          <w:bCs/>
        </w:rPr>
      </w:pPr>
      <w:r>
        <w:rPr>
          <w:bCs/>
        </w:rPr>
        <w:t>The next portion of the same project section is modifying the circuit to achieve the same functionality as the modified code descri</w:t>
      </w:r>
      <w:r w:rsidR="000E1394">
        <w:rPr>
          <w:bCs/>
        </w:rPr>
        <w:t xml:space="preserve">bed in the previous section. With the modified circuit, the </w:t>
      </w:r>
      <w:r w:rsidR="000E1394">
        <w:rPr>
          <w:bCs/>
        </w:rPr>
        <w:t>LED should become dimmer when there is a higher ambient light</w:t>
      </w:r>
      <w:r w:rsidR="007D71F8">
        <w:rPr>
          <w:bCs/>
        </w:rPr>
        <w:t>. The code will be the original code and not the modified code. I hope to learn how the circuit can be changed to achieve this functionality.</w:t>
      </w:r>
    </w:p>
    <w:p w14:paraId="0EB44BB5" w14:textId="35C91B86" w:rsidR="002367B2" w:rsidRDefault="002367B2" w:rsidP="00C9468C">
      <w:pPr>
        <w:jc w:val="both"/>
        <w:rPr>
          <w:bCs/>
        </w:rPr>
      </w:pPr>
    </w:p>
    <w:p w14:paraId="7F31A311" w14:textId="29DDBDD5" w:rsidR="002367B2" w:rsidRDefault="002367B2" w:rsidP="00C9468C">
      <w:pPr>
        <w:jc w:val="both"/>
        <w:rPr>
          <w:bCs/>
        </w:rPr>
      </w:pPr>
      <w:r>
        <w:rPr>
          <w:bCs/>
        </w:rPr>
        <w:t xml:space="preserve">The next part of this lab assignment is wiring up Project 10.1 described in the Freenove tutorial. </w:t>
      </w:r>
      <w:r>
        <w:rPr>
          <w:bCs/>
        </w:rPr>
        <w:t xml:space="preserve">In this portion I will wire a circuit that includes a </w:t>
      </w:r>
      <w:r>
        <w:rPr>
          <w:bCs/>
        </w:rPr>
        <w:t xml:space="preserve">thermistor </w:t>
      </w:r>
      <w:r>
        <w:rPr>
          <w:bCs/>
        </w:rPr>
        <w:t>and an ADC.</w:t>
      </w:r>
      <w:r w:rsidR="00D20D3D">
        <w:rPr>
          <w:bCs/>
        </w:rPr>
        <w:t xml:space="preserve"> With the wired circuit, the code should display the ADC value, temperature, and voltage in the terminal output. I hope to learn </w:t>
      </w:r>
      <w:r w:rsidR="00636B9D">
        <w:rPr>
          <w:bCs/>
        </w:rPr>
        <w:t>in more depth how a thermistor works.</w:t>
      </w:r>
    </w:p>
    <w:p w14:paraId="3AC85C50" w14:textId="338A2AED" w:rsidR="00636B9D" w:rsidRDefault="00636B9D" w:rsidP="00C9468C">
      <w:pPr>
        <w:jc w:val="both"/>
        <w:rPr>
          <w:bCs/>
        </w:rPr>
      </w:pPr>
    </w:p>
    <w:p w14:paraId="569D92F9" w14:textId="46742650" w:rsidR="00636B9D" w:rsidRPr="00FB4888" w:rsidRDefault="00636B9D" w:rsidP="00C9468C">
      <w:pPr>
        <w:jc w:val="both"/>
        <w:rPr>
          <w:bCs/>
        </w:rPr>
      </w:pPr>
      <w:r>
        <w:rPr>
          <w:bCs/>
        </w:rPr>
        <w:t>Building off the previous part is altering the code to</w:t>
      </w:r>
      <w:r w:rsidR="00077342">
        <w:rPr>
          <w:bCs/>
        </w:rPr>
        <w:t xml:space="preserve"> read the ADC value of the thermistor and mapping it to a duty cycle to control the brightness of an LED. I hope to learn how the ADC value can be altered in the code to make the temperature difference more discrete </w:t>
      </w:r>
      <w:r w:rsidR="00932630">
        <w:rPr>
          <w:bCs/>
        </w:rPr>
        <w:t>for the LED mapping.</w:t>
      </w:r>
    </w:p>
    <w:p w14:paraId="11648B47" w14:textId="77777777" w:rsidR="00FB4888" w:rsidRPr="00FB4888" w:rsidRDefault="00FB4888" w:rsidP="00594AEE">
      <w:pPr>
        <w:rPr>
          <w:b/>
        </w:rPr>
      </w:pPr>
    </w:p>
    <w:p w14:paraId="405071DD" w14:textId="63698052" w:rsidR="005265F7" w:rsidRDefault="005265F7" w:rsidP="00594AEE">
      <w:pPr>
        <w:rPr>
          <w:b/>
          <w:sz w:val="36"/>
        </w:rPr>
      </w:pPr>
      <w:r w:rsidRPr="003E2F60">
        <w:rPr>
          <w:b/>
          <w:sz w:val="36"/>
        </w:rPr>
        <w:t>Problems Encountered:</w:t>
      </w:r>
    </w:p>
    <w:p w14:paraId="616CC319" w14:textId="77777777" w:rsidR="00953D9A" w:rsidRPr="003E2F60" w:rsidRDefault="00953D9A" w:rsidP="00594AEE">
      <w:pPr>
        <w:rPr>
          <w:b/>
          <w:sz w:val="36"/>
        </w:rPr>
      </w:pPr>
    </w:p>
    <w:p w14:paraId="692D142F" w14:textId="75FF6F9B" w:rsidR="00BD7DDE" w:rsidRDefault="00932630" w:rsidP="00594AEE">
      <w:r>
        <w:t xml:space="preserve">In this lab, a problem I encountered was a </w:t>
      </w:r>
      <w:r w:rsidR="00B9360B">
        <w:t xml:space="preserve">slight mistake in circuit wiring for project 9.1. I forgot to connect the ADC to ground initially and that was causing </w:t>
      </w:r>
      <w:r w:rsidR="00953D9A">
        <w:t>I2C to not be detected. I fixed this error by inspecting my circuit to identify that it was not wired correctly.</w:t>
      </w:r>
    </w:p>
    <w:p w14:paraId="63E01CCA" w14:textId="77777777" w:rsidR="00957932" w:rsidRDefault="00957932" w:rsidP="00594AEE"/>
    <w:p w14:paraId="718475B2" w14:textId="77777777" w:rsidR="005265F7" w:rsidRDefault="005265F7" w:rsidP="00594AEE">
      <w:pPr>
        <w:rPr>
          <w:b/>
          <w:sz w:val="36"/>
        </w:rPr>
      </w:pPr>
      <w:r w:rsidRPr="005265F7">
        <w:rPr>
          <w:b/>
          <w:sz w:val="36"/>
        </w:rPr>
        <w:lastRenderedPageBreak/>
        <w:t>Lessons Learned:</w:t>
      </w:r>
    </w:p>
    <w:p w14:paraId="01A420C2" w14:textId="7008CAE7" w:rsidR="003E2F60" w:rsidRDefault="003E2F60" w:rsidP="00594AEE">
      <w:pPr>
        <w:rPr>
          <w:bCs/>
        </w:rPr>
      </w:pPr>
    </w:p>
    <w:p w14:paraId="1C5D031F" w14:textId="1DEAAE1F" w:rsidR="00953D9A" w:rsidRDefault="00F67D01" w:rsidP="002F4CC8">
      <w:pPr>
        <w:jc w:val="both"/>
        <w:rPr>
          <w:bCs/>
        </w:rPr>
      </w:pPr>
      <w:r>
        <w:rPr>
          <w:bCs/>
        </w:rPr>
        <w:t>A lesson I learned from this lab is how a p</w:t>
      </w:r>
      <w:r w:rsidR="00455904">
        <w:rPr>
          <w:bCs/>
        </w:rPr>
        <w:t>hotoresistor.</w:t>
      </w:r>
      <w:r>
        <w:rPr>
          <w:bCs/>
        </w:rPr>
        <w:t xml:space="preserve"> works. I learned that</w:t>
      </w:r>
      <w:r w:rsidR="00140B9F">
        <w:rPr>
          <w:bCs/>
        </w:rPr>
        <w:t xml:space="preserve"> a potentiometer decreases resistance </w:t>
      </w:r>
      <w:r w:rsidR="008C6C9A">
        <w:rPr>
          <w:bCs/>
        </w:rPr>
        <w:t xml:space="preserve">when receiving light on its surface. I learned how an ADC can be utilized with a photoresistor </w:t>
      </w:r>
      <w:r w:rsidR="002F4CC8">
        <w:rPr>
          <w:bCs/>
        </w:rPr>
        <w:t>to control the brightness of an LED.</w:t>
      </w:r>
    </w:p>
    <w:p w14:paraId="6EBABF21" w14:textId="4F2690E9" w:rsidR="004E6C47" w:rsidRDefault="004E6C47" w:rsidP="00594AEE">
      <w:pPr>
        <w:rPr>
          <w:b/>
          <w:sz w:val="36"/>
        </w:rPr>
      </w:pPr>
    </w:p>
    <w:p w14:paraId="15921696" w14:textId="3E552F7D" w:rsidR="002F4CC8" w:rsidRPr="002F4CC8" w:rsidRDefault="002F4CC8" w:rsidP="00594AEE">
      <w:pPr>
        <w:rPr>
          <w:bCs/>
        </w:rPr>
      </w:pPr>
      <w:r>
        <w:rPr>
          <w:bCs/>
        </w:rPr>
        <w:t xml:space="preserve">Another lesson that I learned from this lab is how a thermistor works. </w:t>
      </w:r>
      <w:r w:rsidR="00D70821">
        <w:rPr>
          <w:bCs/>
        </w:rPr>
        <w:t xml:space="preserve">I learned that it works by changing </w:t>
      </w:r>
      <w:r w:rsidR="00003517">
        <w:rPr>
          <w:bCs/>
        </w:rPr>
        <w:t>its resistance with a change in temperature. With this property of a thermistor, the exact temperature can be identified.</w:t>
      </w:r>
    </w:p>
    <w:p w14:paraId="00C04A4B" w14:textId="77777777" w:rsidR="000A2E12" w:rsidRDefault="000A2E12" w:rsidP="00594AEE">
      <w:pPr>
        <w:rPr>
          <w:b/>
          <w:sz w:val="36"/>
        </w:rPr>
      </w:pPr>
    </w:p>
    <w:p w14:paraId="10FB175C" w14:textId="56A66BD1" w:rsidR="00C1123D" w:rsidRPr="009F7D8D" w:rsidRDefault="003E2F60" w:rsidP="00594AEE">
      <w:pPr>
        <w:rPr>
          <w:b/>
          <w:sz w:val="36"/>
        </w:rPr>
      </w:pPr>
      <w:r>
        <w:rPr>
          <w:b/>
          <w:sz w:val="36"/>
        </w:rPr>
        <w:t>Description of Completed Lab:</w:t>
      </w:r>
    </w:p>
    <w:p w14:paraId="6D8F7028" w14:textId="6908C201" w:rsidR="00FD6EEB" w:rsidRDefault="00003517" w:rsidP="00003517">
      <w:pPr>
        <w:pStyle w:val="Heading1"/>
      </w:pPr>
      <w:r>
        <w:t>P</w:t>
      </w:r>
      <w:r w:rsidR="00651A05">
        <w:t>roject 9.</w:t>
      </w:r>
      <w:r w:rsidR="009F7D8D">
        <w:t>1</w:t>
      </w:r>
    </w:p>
    <w:p w14:paraId="32FED279" w14:textId="584B1825" w:rsidR="00D96310" w:rsidRDefault="00D96310" w:rsidP="00651A05">
      <w:r>
        <w:t xml:space="preserve">In this part of the lab, </w:t>
      </w:r>
      <w:r w:rsidR="009F7D8D">
        <w:t>I wired the circuit and ran the code to control the brightness of the LED with a photoresistor. An ADC is used to achieve this.</w:t>
      </w:r>
    </w:p>
    <w:p w14:paraId="280C69AB" w14:textId="13A3FB22" w:rsidR="00651A05" w:rsidRDefault="00651A05" w:rsidP="00651A05">
      <w:pPr>
        <w:pStyle w:val="Heading2"/>
      </w:pPr>
      <w:r>
        <w:t>Circuit Wiring</w:t>
      </w:r>
    </w:p>
    <w:p w14:paraId="14E5F86F" w14:textId="36C13711" w:rsidR="00566DB2" w:rsidRDefault="00566DB2" w:rsidP="00566DB2">
      <w:r>
        <w:t>Figure 1 shows the snippet of the circuit containing the LED.</w:t>
      </w:r>
    </w:p>
    <w:p w14:paraId="2D6A612B" w14:textId="651E67DD" w:rsidR="00566DB2" w:rsidRDefault="00566DB2" w:rsidP="00566DB2"/>
    <w:p w14:paraId="5A8380CB" w14:textId="5A0A6976" w:rsidR="00566DB2" w:rsidRDefault="00566DB2" w:rsidP="00566DB2">
      <w:pPr>
        <w:jc w:val="center"/>
        <w:rPr>
          <w:noProof/>
        </w:rPr>
      </w:pPr>
      <w:r w:rsidRPr="00261FF6">
        <w:rPr>
          <w:noProof/>
        </w:rPr>
        <w:pict w14:anchorId="6E9F927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0" type="#_x0000_t75" style="width:331.8pt;height:289.2pt;visibility:visible;mso-wrap-style:square">
            <v:imagedata r:id="rId7" o:title=""/>
          </v:shape>
        </w:pict>
      </w:r>
    </w:p>
    <w:p w14:paraId="6934502A" w14:textId="708C6409" w:rsidR="00566DB2" w:rsidRDefault="00566DB2" w:rsidP="00566DB2">
      <w:pPr>
        <w:jc w:val="center"/>
        <w:rPr>
          <w:noProof/>
        </w:rPr>
      </w:pPr>
      <w:r>
        <w:rPr>
          <w:noProof/>
        </w:rPr>
        <w:t xml:space="preserve">Figure 1: </w:t>
      </w:r>
      <w:r>
        <w:rPr>
          <w:noProof/>
        </w:rPr>
        <w:t>A subsection of the circuit containg the LED. A 220 Ohm resistor is utilized alongside the LED.</w:t>
      </w:r>
    </w:p>
    <w:p w14:paraId="4C278AF0" w14:textId="77777777" w:rsidR="009F7D8D" w:rsidRDefault="009F7D8D" w:rsidP="00053E7A">
      <w:pPr>
        <w:rPr>
          <w:noProof/>
        </w:rPr>
      </w:pPr>
    </w:p>
    <w:p w14:paraId="767D5C3B" w14:textId="60197843" w:rsidR="00566DB2" w:rsidRDefault="00053E7A" w:rsidP="00053E7A">
      <w:pPr>
        <w:rPr>
          <w:noProof/>
        </w:rPr>
      </w:pPr>
      <w:r>
        <w:rPr>
          <w:noProof/>
        </w:rPr>
        <w:lastRenderedPageBreak/>
        <w:t>Figure 2 shows a subsection of the circuit containg the ADC and the photoresistor.</w:t>
      </w:r>
    </w:p>
    <w:p w14:paraId="42CC47D2" w14:textId="77777777" w:rsidR="00053E7A" w:rsidRDefault="00053E7A" w:rsidP="00053E7A">
      <w:pPr>
        <w:rPr>
          <w:noProof/>
        </w:rPr>
      </w:pPr>
    </w:p>
    <w:p w14:paraId="3032267A" w14:textId="6D0ED41F" w:rsidR="00053E7A" w:rsidRDefault="00053E7A" w:rsidP="00566DB2">
      <w:pPr>
        <w:jc w:val="center"/>
        <w:rPr>
          <w:noProof/>
        </w:rPr>
      </w:pPr>
      <w:r w:rsidRPr="00261FF6">
        <w:rPr>
          <w:noProof/>
        </w:rPr>
        <w:pict w14:anchorId="2EB4E701">
          <v:shape id="_x0000_i1045" type="#_x0000_t75" style="width:192.6pt;height:236.4pt;visibility:visible;mso-wrap-style:square">
            <v:imagedata r:id="rId8" o:title=""/>
          </v:shape>
        </w:pict>
      </w:r>
    </w:p>
    <w:p w14:paraId="5D6D9DAE" w14:textId="7798B418" w:rsidR="00053E7A" w:rsidRDefault="00053E7A" w:rsidP="00053E7A">
      <w:pPr>
        <w:jc w:val="center"/>
        <w:rPr>
          <w:noProof/>
        </w:rPr>
      </w:pPr>
      <w:r>
        <w:rPr>
          <w:noProof/>
        </w:rPr>
        <w:t xml:space="preserve">Figure </w:t>
      </w:r>
      <w:r>
        <w:rPr>
          <w:noProof/>
        </w:rPr>
        <w:t>2</w:t>
      </w:r>
      <w:r>
        <w:rPr>
          <w:noProof/>
        </w:rPr>
        <w:t>: A subsection of the circuit containg the</w:t>
      </w:r>
      <w:r>
        <w:rPr>
          <w:noProof/>
        </w:rPr>
        <w:t xml:space="preserve"> photoresistor and </w:t>
      </w:r>
      <w:r w:rsidR="00223ABB">
        <w:rPr>
          <w:noProof/>
        </w:rPr>
        <w:t>ADC</w:t>
      </w:r>
      <w:r>
        <w:rPr>
          <w:noProof/>
        </w:rPr>
        <w:t xml:space="preserve">. A </w:t>
      </w:r>
      <w:r w:rsidR="00223ABB">
        <w:rPr>
          <w:noProof/>
        </w:rPr>
        <w:t>10k Ohm resistor is shown alongside the other components.</w:t>
      </w:r>
      <w:r>
        <w:rPr>
          <w:noProof/>
        </w:rPr>
        <w:t>.</w:t>
      </w:r>
    </w:p>
    <w:p w14:paraId="71D81CFC" w14:textId="77777777" w:rsidR="00566DB2" w:rsidRPr="00566DB2" w:rsidRDefault="00566DB2" w:rsidP="00566DB2">
      <w:pPr>
        <w:jc w:val="center"/>
      </w:pPr>
    </w:p>
    <w:p w14:paraId="22C17581" w14:textId="55EA02FB" w:rsidR="005B6A0B" w:rsidRPr="005B6A0B" w:rsidRDefault="005B6A0B" w:rsidP="005B6A0B">
      <w:r>
        <w:t xml:space="preserve">Figure </w:t>
      </w:r>
      <w:r w:rsidR="00223ABB">
        <w:t>3</w:t>
      </w:r>
      <w:r>
        <w:t xml:space="preserve"> shows the </w:t>
      </w:r>
      <w:r w:rsidR="001A02E1">
        <w:t xml:space="preserve">entire </w:t>
      </w:r>
      <w:r>
        <w:t>circuit for Project 9.1 of the tutorial.</w:t>
      </w:r>
    </w:p>
    <w:p w14:paraId="2E2FBFE5" w14:textId="78E19046" w:rsidR="00651A05" w:rsidRDefault="00651A05" w:rsidP="00651A05"/>
    <w:p w14:paraId="0068D6B4" w14:textId="68139210" w:rsidR="00651A05" w:rsidRDefault="00223ABB" w:rsidP="00A03EDC">
      <w:pPr>
        <w:jc w:val="center"/>
        <w:rPr>
          <w:noProof/>
        </w:rPr>
      </w:pPr>
      <w:r w:rsidRPr="00261FF6">
        <w:rPr>
          <w:noProof/>
        </w:rPr>
        <w:pict w14:anchorId="69BF4746">
          <v:shape id="Picture 1" o:spid="_x0000_i1035" type="#_x0000_t75" style="width:336.6pt;height:282pt;visibility:visible;mso-wrap-style:square">
            <v:imagedata r:id="rId9" o:title=""/>
          </v:shape>
        </w:pict>
      </w:r>
    </w:p>
    <w:p w14:paraId="369DCDDE" w14:textId="55A511D0" w:rsidR="00A03EDC" w:rsidRDefault="00A03EDC" w:rsidP="00A03EDC">
      <w:pPr>
        <w:jc w:val="center"/>
        <w:rPr>
          <w:noProof/>
        </w:rPr>
      </w:pPr>
      <w:r>
        <w:rPr>
          <w:noProof/>
        </w:rPr>
        <w:t xml:space="preserve">Figure </w:t>
      </w:r>
      <w:r w:rsidR="00F46A4A">
        <w:rPr>
          <w:noProof/>
        </w:rPr>
        <w:t>3</w:t>
      </w:r>
      <w:r>
        <w:rPr>
          <w:noProof/>
        </w:rPr>
        <w:t>:</w:t>
      </w:r>
      <w:r w:rsidR="00017052">
        <w:rPr>
          <w:noProof/>
        </w:rPr>
        <w:t xml:space="preserve"> The circuit described in Project 9.1 of the guide. A photoresistor and ADC are utilized to control the brightness of an LED</w:t>
      </w:r>
      <w:r w:rsidR="005B6A0B">
        <w:rPr>
          <w:noProof/>
        </w:rPr>
        <w:t>.</w:t>
      </w:r>
    </w:p>
    <w:p w14:paraId="1FC92351" w14:textId="71F5EEE9" w:rsidR="005B6A0B" w:rsidRDefault="005B6A0B" w:rsidP="005B6A0B">
      <w:pPr>
        <w:pStyle w:val="Heading2"/>
      </w:pPr>
      <w:r>
        <w:lastRenderedPageBreak/>
        <w:t>Code</w:t>
      </w:r>
      <w:r w:rsidR="00223ABB">
        <w:t xml:space="preserve"> &amp; Results</w:t>
      </w:r>
    </w:p>
    <w:p w14:paraId="6FA873F7" w14:textId="77777777" w:rsidR="00211B67" w:rsidRPr="00211B67" w:rsidRDefault="00211B67" w:rsidP="00211B67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eastAsia="Times New Roman" w:hAnsi="Consolas" w:cs="Courier New"/>
          <w:color w:val="A9B7C6"/>
          <w:sz w:val="20"/>
          <w:szCs w:val="20"/>
        </w:rPr>
      </w:pP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t>#!/usr/bin/env python3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br/>
        <w:t>#############################################################################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br/>
        <w:t># Filename    : Nightlamp.py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br/>
        <w:t># Description : Control LED with Photoresistor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br/>
        <w:t># Author      : www.freenove.com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br/>
        <w:t># modification: 2020/03/09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br/>
        <w:t>########################################################################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br/>
        <w:t># modified by K. Anukam rev 1.2 2021/03/12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 xml:space="preserve">import </w:t>
      </w:r>
      <w:proofErr w:type="spellStart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RPi.GPIO</w:t>
      </w:r>
      <w:proofErr w:type="spellEnd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 xml:space="preserve"> </w:t>
      </w:r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 xml:space="preserve">as 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GPIO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 xml:space="preserve">import 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time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 xml:space="preserve">from </w:t>
      </w:r>
      <w:proofErr w:type="spellStart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ADCDevice</w:t>
      </w:r>
      <w:proofErr w:type="spellEnd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 xml:space="preserve"> </w:t>
      </w:r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 xml:space="preserve">import 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*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</w:r>
      <w:proofErr w:type="spellStart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ledPin</w:t>
      </w:r>
      <w:proofErr w:type="spellEnd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 xml:space="preserve"> = </w:t>
      </w:r>
      <w:r w:rsidRPr="00211B67">
        <w:rPr>
          <w:rFonts w:ascii="Consolas" w:eastAsia="Times New Roman" w:hAnsi="Consolas" w:cs="Courier New"/>
          <w:color w:val="6897BB"/>
          <w:sz w:val="20"/>
          <w:szCs w:val="20"/>
        </w:rPr>
        <w:t xml:space="preserve">11  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t xml:space="preserve"># define </w:t>
      </w:r>
      <w:proofErr w:type="spellStart"/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t>ledPin</w:t>
      </w:r>
      <w:proofErr w:type="spellEnd"/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br/>
      </w:r>
      <w:proofErr w:type="spellStart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adc</w:t>
      </w:r>
      <w:proofErr w:type="spellEnd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 xml:space="preserve"> = </w:t>
      </w:r>
      <w:proofErr w:type="spellStart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ADCDevice</w:t>
      </w:r>
      <w:proofErr w:type="spellEnd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 xml:space="preserve">()  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t xml:space="preserve"># Define an </w:t>
      </w:r>
      <w:proofErr w:type="spellStart"/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t>ADCDevice</w:t>
      </w:r>
      <w:proofErr w:type="spellEnd"/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t xml:space="preserve"> class object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 xml:space="preserve">def 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setup():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 xml:space="preserve">global </w:t>
      </w:r>
      <w:proofErr w:type="spellStart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adc</w:t>
      </w:r>
      <w:proofErr w:type="spellEnd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 xml:space="preserve">if 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(adc.detectI2C(</w:t>
      </w:r>
      <w:r w:rsidRPr="00211B67">
        <w:rPr>
          <w:rFonts w:ascii="Consolas" w:eastAsia="Times New Roman" w:hAnsi="Consolas" w:cs="Courier New"/>
          <w:color w:val="6897BB"/>
          <w:sz w:val="20"/>
          <w:szCs w:val="20"/>
        </w:rPr>
        <w:t>0x48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 xml:space="preserve">)):  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t># Detect the pcf8591.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proofErr w:type="spellStart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adc</w:t>
      </w:r>
      <w:proofErr w:type="spellEnd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 xml:space="preserve"> = PCF8591()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>elif</w:t>
      </w:r>
      <w:proofErr w:type="spellEnd"/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 xml:space="preserve"> 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(adc.detectI2C(</w:t>
      </w:r>
      <w:r w:rsidRPr="00211B67">
        <w:rPr>
          <w:rFonts w:ascii="Consolas" w:eastAsia="Times New Roman" w:hAnsi="Consolas" w:cs="Courier New"/>
          <w:color w:val="6897BB"/>
          <w:sz w:val="20"/>
          <w:szCs w:val="20"/>
        </w:rPr>
        <w:t>0x4b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 xml:space="preserve">)):  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t># Detect the ads7830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proofErr w:type="spellStart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adc</w:t>
      </w:r>
      <w:proofErr w:type="spellEnd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 xml:space="preserve"> = ADS7830()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>else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: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print(</w:t>
      </w:r>
      <w:r w:rsidRPr="00211B67">
        <w:rPr>
          <w:rFonts w:ascii="Consolas" w:eastAsia="Times New Roman" w:hAnsi="Consolas" w:cs="Courier New"/>
          <w:color w:val="6A8759"/>
          <w:sz w:val="20"/>
          <w:szCs w:val="20"/>
        </w:rPr>
        <w:t xml:space="preserve">"No correct I2C address found, </w:t>
      </w:r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>\n</w:t>
      </w:r>
      <w:r w:rsidRPr="00211B67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211B6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      "Please use command 'i2cdetect -y 1' to check the I2C address! </w:t>
      </w:r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>\n</w:t>
      </w:r>
      <w:r w:rsidRPr="00211B67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211B67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      "Program Exit. </w:t>
      </w:r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>\n</w:t>
      </w:r>
      <w:r w:rsidRPr="00211B67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);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exit(-</w:t>
      </w:r>
      <w:r w:rsidRPr="00211B67">
        <w:rPr>
          <w:rFonts w:ascii="Consolas" w:eastAsia="Times New Roman" w:hAnsi="Consolas" w:cs="Courier New"/>
          <w:color w:val="6897BB"/>
          <w:sz w:val="20"/>
          <w:szCs w:val="20"/>
        </w:rPr>
        <w:t>1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 xml:space="preserve">global 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p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GPIO.setmode</w:t>
      </w:r>
      <w:proofErr w:type="spellEnd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(GPIO.BOARD)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GPIO.setup</w:t>
      </w:r>
      <w:proofErr w:type="spellEnd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ledPin</w:t>
      </w:r>
      <w:proofErr w:type="spellEnd"/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 xml:space="preserve">GPIO.OUT)  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t xml:space="preserve"># set </w:t>
      </w:r>
      <w:proofErr w:type="spellStart"/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t>ledPin</w:t>
      </w:r>
      <w:proofErr w:type="spellEnd"/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t xml:space="preserve"> to OUTPUT mode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</w:t>
      </w:r>
      <w:proofErr w:type="spellStart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GPIO.output</w:t>
      </w:r>
      <w:proofErr w:type="spellEnd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ledPin</w:t>
      </w:r>
      <w:proofErr w:type="spellEnd"/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GPIO.LOW)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p = GPIO.PWM(</w:t>
      </w:r>
      <w:proofErr w:type="spellStart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ledPin</w:t>
      </w:r>
      <w:proofErr w:type="spellEnd"/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211B67">
        <w:rPr>
          <w:rFonts w:ascii="Consolas" w:eastAsia="Times New Roman" w:hAnsi="Consolas" w:cs="Courier New"/>
          <w:color w:val="6897BB"/>
          <w:sz w:val="20"/>
          <w:szCs w:val="20"/>
        </w:rPr>
        <w:t>1000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 xml:space="preserve">)  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t xml:space="preserve"># set PWM </w:t>
      </w:r>
      <w:proofErr w:type="spellStart"/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t>Frequence</w:t>
      </w:r>
      <w:proofErr w:type="spellEnd"/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t xml:space="preserve"> to 1kHz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</w:t>
      </w:r>
      <w:proofErr w:type="spellStart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p.start</w:t>
      </w:r>
      <w:proofErr w:type="spellEnd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211B67">
        <w:rPr>
          <w:rFonts w:ascii="Consolas" w:eastAsia="Times New Roman" w:hAnsi="Consolas" w:cs="Courier New"/>
          <w:color w:val="6897BB"/>
          <w:sz w:val="20"/>
          <w:szCs w:val="20"/>
        </w:rPr>
        <w:t>0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 xml:space="preserve">def 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loop():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print(</w:t>
      </w:r>
      <w:r w:rsidRPr="00211B67">
        <w:rPr>
          <w:rFonts w:ascii="Consolas" w:eastAsia="Times New Roman" w:hAnsi="Consolas" w:cs="Courier New"/>
          <w:color w:val="6A8759"/>
          <w:sz w:val="20"/>
          <w:szCs w:val="20"/>
        </w:rPr>
        <w:t>"Kennedy Anukam HW #06"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>while True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: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value = </w:t>
      </w:r>
      <w:proofErr w:type="spellStart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adc.analogRead</w:t>
      </w:r>
      <w:proofErr w:type="spellEnd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211B67">
        <w:rPr>
          <w:rFonts w:ascii="Consolas" w:eastAsia="Times New Roman" w:hAnsi="Consolas" w:cs="Courier New"/>
          <w:color w:val="6897BB"/>
          <w:sz w:val="20"/>
          <w:szCs w:val="20"/>
        </w:rPr>
        <w:t>0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 xml:space="preserve">)  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t># read the ADC value of channel 0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proofErr w:type="spellStart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p.ChangeDutyCycle</w:t>
      </w:r>
      <w:proofErr w:type="spellEnd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 xml:space="preserve">(value * </w:t>
      </w:r>
      <w:r w:rsidRPr="00211B67">
        <w:rPr>
          <w:rFonts w:ascii="Consolas" w:eastAsia="Times New Roman" w:hAnsi="Consolas" w:cs="Courier New"/>
          <w:color w:val="6897BB"/>
          <w:sz w:val="20"/>
          <w:szCs w:val="20"/>
        </w:rPr>
        <w:t xml:space="preserve">100 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 xml:space="preserve">/ </w:t>
      </w:r>
      <w:r w:rsidRPr="00211B67">
        <w:rPr>
          <w:rFonts w:ascii="Consolas" w:eastAsia="Times New Roman" w:hAnsi="Consolas" w:cs="Courier New"/>
          <w:color w:val="6897BB"/>
          <w:sz w:val="20"/>
          <w:szCs w:val="20"/>
        </w:rPr>
        <w:t>255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voltage = value / </w:t>
      </w:r>
      <w:r w:rsidRPr="00211B67">
        <w:rPr>
          <w:rFonts w:ascii="Consolas" w:eastAsia="Times New Roman" w:hAnsi="Consolas" w:cs="Courier New"/>
          <w:color w:val="6897BB"/>
          <w:sz w:val="20"/>
          <w:szCs w:val="20"/>
        </w:rPr>
        <w:t xml:space="preserve">255.0 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 xml:space="preserve">* </w:t>
      </w:r>
      <w:r w:rsidRPr="00211B67">
        <w:rPr>
          <w:rFonts w:ascii="Consolas" w:eastAsia="Times New Roman" w:hAnsi="Consolas" w:cs="Courier New"/>
          <w:color w:val="6897BB"/>
          <w:sz w:val="20"/>
          <w:szCs w:val="20"/>
        </w:rPr>
        <w:t>3.3</w:t>
      </w:r>
      <w:r w:rsidRPr="00211B67">
        <w:rPr>
          <w:rFonts w:ascii="Consolas" w:eastAsia="Times New Roman" w:hAnsi="Consolas" w:cs="Courier New"/>
          <w:color w:val="6897BB"/>
          <w:sz w:val="20"/>
          <w:szCs w:val="20"/>
        </w:rPr>
        <w:br/>
        <w:t xml:space="preserve">        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print(</w:t>
      </w:r>
      <w:r w:rsidRPr="00211B67">
        <w:rPr>
          <w:rFonts w:ascii="Consolas" w:eastAsia="Times New Roman" w:hAnsi="Consolas" w:cs="Courier New"/>
          <w:color w:val="6A8759"/>
          <w:sz w:val="20"/>
          <w:szCs w:val="20"/>
        </w:rPr>
        <w:t xml:space="preserve">'ADC Value : %d, Voltage : %.2f' 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% (value</w:t>
      </w:r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voltage))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</w:t>
      </w:r>
      <w:proofErr w:type="spellStart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time.sleep</w:t>
      </w:r>
      <w:proofErr w:type="spellEnd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211B67">
        <w:rPr>
          <w:rFonts w:ascii="Consolas" w:eastAsia="Times New Roman" w:hAnsi="Consolas" w:cs="Courier New"/>
          <w:color w:val="6897BB"/>
          <w:sz w:val="20"/>
          <w:szCs w:val="20"/>
        </w:rPr>
        <w:t>0.01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 xml:space="preserve">def 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destroy():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adc.close</w:t>
      </w:r>
      <w:proofErr w:type="spellEnd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()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GPIO.cleanup</w:t>
      </w:r>
      <w:proofErr w:type="spellEnd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()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 xml:space="preserve">if 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 xml:space="preserve">__name__ == </w:t>
      </w:r>
      <w:r w:rsidRPr="00211B67">
        <w:rPr>
          <w:rFonts w:ascii="Consolas" w:eastAsia="Times New Roman" w:hAnsi="Consolas" w:cs="Courier New"/>
          <w:color w:val="6A8759"/>
          <w:sz w:val="20"/>
          <w:szCs w:val="20"/>
        </w:rPr>
        <w:t>'__main__'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 xml:space="preserve">:  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t># Program entrance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lastRenderedPageBreak/>
        <w:t xml:space="preserve">    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print(</w:t>
      </w:r>
      <w:r w:rsidRPr="00211B67">
        <w:rPr>
          <w:rFonts w:ascii="Consolas" w:eastAsia="Times New Roman" w:hAnsi="Consolas" w:cs="Courier New"/>
          <w:color w:val="6A8759"/>
          <w:sz w:val="20"/>
          <w:szCs w:val="20"/>
        </w:rPr>
        <w:t>'Program is starting ... '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setup()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>try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: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loop()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211B67">
        <w:rPr>
          <w:rFonts w:ascii="Consolas" w:eastAsia="Times New Roman" w:hAnsi="Consolas" w:cs="Courier New"/>
          <w:color w:val="CC7832"/>
          <w:sz w:val="20"/>
          <w:szCs w:val="20"/>
        </w:rPr>
        <w:t xml:space="preserve">except </w:t>
      </w:r>
      <w:proofErr w:type="spellStart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KeyboardInterrupt</w:t>
      </w:r>
      <w:proofErr w:type="spellEnd"/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 xml:space="preserve">:  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t># Press ctrl-c to end the program.</w:t>
      </w:r>
      <w:r w:rsidRPr="00211B67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r w:rsidRPr="00211B67">
        <w:rPr>
          <w:rFonts w:ascii="Consolas" w:eastAsia="Times New Roman" w:hAnsi="Consolas" w:cs="Courier New"/>
          <w:color w:val="A9B7C6"/>
          <w:sz w:val="20"/>
          <w:szCs w:val="20"/>
        </w:rPr>
        <w:t>destroy()</w:t>
      </w:r>
    </w:p>
    <w:p w14:paraId="1076F9BF" w14:textId="02DB48B9" w:rsidR="00407590" w:rsidRDefault="00407590" w:rsidP="00407590"/>
    <w:p w14:paraId="3181A039" w14:textId="1E3D67C0" w:rsidR="00223ABB" w:rsidRDefault="00223ABB" w:rsidP="00407590">
      <w:hyperlink r:id="rId10" w:history="1">
        <w:r w:rsidRPr="00223ABB">
          <w:rPr>
            <w:rStyle w:val="Hyperlink"/>
          </w:rPr>
          <w:t>Video</w:t>
        </w:r>
      </w:hyperlink>
    </w:p>
    <w:p w14:paraId="34C1F16A" w14:textId="2B57D779" w:rsidR="00223ABB" w:rsidRDefault="00223ABB" w:rsidP="00407590"/>
    <w:p w14:paraId="63F216CB" w14:textId="596161C8" w:rsidR="002F605E" w:rsidRDefault="002F605E" w:rsidP="00407590"/>
    <w:p w14:paraId="07F10F0D" w14:textId="45DB0D96" w:rsidR="002F605E" w:rsidRDefault="002F605E" w:rsidP="00407590"/>
    <w:p w14:paraId="7FA4FF3E" w14:textId="77E0DFDC" w:rsidR="002F605E" w:rsidRDefault="002F605E" w:rsidP="00407590"/>
    <w:p w14:paraId="08F90252" w14:textId="53DABFF5" w:rsidR="002F605E" w:rsidRDefault="002F605E" w:rsidP="00407590"/>
    <w:p w14:paraId="0A02EE60" w14:textId="2D7FA095" w:rsidR="002F605E" w:rsidRDefault="002F605E" w:rsidP="00407590"/>
    <w:p w14:paraId="14404774" w14:textId="0101E005" w:rsidR="002F605E" w:rsidRDefault="002F605E" w:rsidP="00407590"/>
    <w:p w14:paraId="3FFBE01B" w14:textId="3CD13FCE" w:rsidR="002F605E" w:rsidRDefault="002F605E" w:rsidP="00407590"/>
    <w:p w14:paraId="42899887" w14:textId="33AD52F4" w:rsidR="002F605E" w:rsidRDefault="002F605E" w:rsidP="00407590"/>
    <w:p w14:paraId="1B54214D" w14:textId="058E4577" w:rsidR="002F605E" w:rsidRDefault="002F605E" w:rsidP="00407590"/>
    <w:p w14:paraId="3E0BAC70" w14:textId="60E32618" w:rsidR="002F605E" w:rsidRDefault="002F605E" w:rsidP="00407590"/>
    <w:p w14:paraId="053945A8" w14:textId="0131F6D5" w:rsidR="002F605E" w:rsidRDefault="002F605E" w:rsidP="00407590"/>
    <w:p w14:paraId="74D6F0B7" w14:textId="74DD842E" w:rsidR="002F605E" w:rsidRDefault="002F605E" w:rsidP="00407590"/>
    <w:p w14:paraId="7124CD12" w14:textId="2BDC2F31" w:rsidR="002F605E" w:rsidRDefault="002F605E" w:rsidP="00407590"/>
    <w:p w14:paraId="390B23D2" w14:textId="7B6A11E4" w:rsidR="002F605E" w:rsidRDefault="002F605E" w:rsidP="00407590"/>
    <w:p w14:paraId="2F3D5988" w14:textId="5FA07A11" w:rsidR="002F605E" w:rsidRDefault="002F605E" w:rsidP="00407590"/>
    <w:p w14:paraId="2A77B8D7" w14:textId="4DFAE1B4" w:rsidR="002F605E" w:rsidRDefault="002F605E" w:rsidP="00407590"/>
    <w:p w14:paraId="2CB188D0" w14:textId="31DA65E9" w:rsidR="002F605E" w:rsidRDefault="002F605E" w:rsidP="00407590"/>
    <w:p w14:paraId="22846706" w14:textId="4C7120AE" w:rsidR="002F605E" w:rsidRDefault="002F605E" w:rsidP="00407590"/>
    <w:p w14:paraId="2AFF8256" w14:textId="2737EFE4" w:rsidR="002F605E" w:rsidRDefault="002F605E" w:rsidP="00407590"/>
    <w:p w14:paraId="27FABEB8" w14:textId="597357DB" w:rsidR="002F605E" w:rsidRDefault="002F605E" w:rsidP="00407590"/>
    <w:p w14:paraId="38FE638C" w14:textId="123DB66C" w:rsidR="002F605E" w:rsidRDefault="002F605E" w:rsidP="00407590"/>
    <w:p w14:paraId="648C086D" w14:textId="6B2C2A77" w:rsidR="002F605E" w:rsidRDefault="002F605E" w:rsidP="00407590"/>
    <w:p w14:paraId="18661483" w14:textId="1F2DB40B" w:rsidR="002F605E" w:rsidRDefault="002F605E" w:rsidP="00407590"/>
    <w:p w14:paraId="3760C44B" w14:textId="165730DD" w:rsidR="002F605E" w:rsidRDefault="002F605E" w:rsidP="00407590"/>
    <w:p w14:paraId="29FA49EE" w14:textId="01F2F96B" w:rsidR="002F605E" w:rsidRDefault="002F605E" w:rsidP="00407590"/>
    <w:p w14:paraId="61573C0F" w14:textId="6AA80283" w:rsidR="002F605E" w:rsidRDefault="002F605E" w:rsidP="00407590"/>
    <w:p w14:paraId="4A753E1F" w14:textId="0EDCFFA2" w:rsidR="002F605E" w:rsidRDefault="002F605E" w:rsidP="00407590"/>
    <w:p w14:paraId="4F47B18F" w14:textId="0C738E46" w:rsidR="002F605E" w:rsidRDefault="002F605E" w:rsidP="00407590"/>
    <w:p w14:paraId="4825C64E" w14:textId="6C3584FC" w:rsidR="002F605E" w:rsidRDefault="002F605E" w:rsidP="00407590"/>
    <w:p w14:paraId="5C3BB1E7" w14:textId="7924DC95" w:rsidR="002F605E" w:rsidRDefault="002F605E" w:rsidP="00407590"/>
    <w:p w14:paraId="162F2F07" w14:textId="2B2BCC6D" w:rsidR="002F605E" w:rsidRDefault="002F605E" w:rsidP="00407590"/>
    <w:p w14:paraId="4A4E43DE" w14:textId="378E866C" w:rsidR="002F605E" w:rsidRDefault="002F605E" w:rsidP="00407590"/>
    <w:p w14:paraId="71C7B0DA" w14:textId="14D89050" w:rsidR="002F605E" w:rsidRDefault="002F605E" w:rsidP="00407590"/>
    <w:p w14:paraId="5324FCF1" w14:textId="4D088603" w:rsidR="002F605E" w:rsidRDefault="002F605E" w:rsidP="00407590"/>
    <w:p w14:paraId="5B0A0079" w14:textId="77777777" w:rsidR="002F605E" w:rsidRDefault="002F605E" w:rsidP="00407590"/>
    <w:p w14:paraId="584708FE" w14:textId="7EB326BE" w:rsidR="00223ABB" w:rsidRDefault="00223ABB" w:rsidP="00223ABB">
      <w:pPr>
        <w:pStyle w:val="Heading1"/>
      </w:pPr>
      <w:r>
        <w:lastRenderedPageBreak/>
        <w:t>Project 9.1</w:t>
      </w:r>
      <w:r>
        <w:t xml:space="preserve"> (Modified Code)</w:t>
      </w:r>
    </w:p>
    <w:p w14:paraId="39E25636" w14:textId="77777777" w:rsidR="009F7D8D" w:rsidRPr="009F7D8D" w:rsidRDefault="009F7D8D" w:rsidP="009F7D8D"/>
    <w:p w14:paraId="53EA24D9" w14:textId="2EB9EE44" w:rsidR="009F7D8D" w:rsidRDefault="009F7D8D" w:rsidP="009F7D8D">
      <w:pPr>
        <w:rPr>
          <w:bCs/>
        </w:rPr>
      </w:pPr>
      <w:r>
        <w:t xml:space="preserve">In this part of the lab, I </w:t>
      </w:r>
      <w:r>
        <w:t xml:space="preserve">modified the code to </w:t>
      </w:r>
      <w:r w:rsidR="00EB0D32">
        <w:t xml:space="preserve">make </w:t>
      </w:r>
      <w:r w:rsidR="00EB0D32">
        <w:rPr>
          <w:bCs/>
        </w:rPr>
        <w:t>the LED become dimmer when there is a higher ambient light</w:t>
      </w:r>
      <w:r w:rsidR="00EB0D32">
        <w:rPr>
          <w:bCs/>
        </w:rPr>
        <w:t xml:space="preserve">. I achieved this by </w:t>
      </w:r>
      <w:r w:rsidR="00A742F3">
        <w:rPr>
          <w:bCs/>
        </w:rPr>
        <w:t>making a slight modification to the code:</w:t>
      </w:r>
    </w:p>
    <w:p w14:paraId="2DF66738" w14:textId="77777777" w:rsidR="00112545" w:rsidRDefault="00112545" w:rsidP="009F7D8D">
      <w:pPr>
        <w:rPr>
          <w:bCs/>
        </w:rPr>
      </w:pPr>
    </w:p>
    <w:p w14:paraId="2CDCD08D" w14:textId="77777777" w:rsidR="00112545" w:rsidRPr="00112545" w:rsidRDefault="00112545" w:rsidP="00112545">
      <w:pPr>
        <w:pStyle w:val="HTMLPreformatted"/>
        <w:shd w:val="clear" w:color="auto" w:fill="2B2B2B"/>
        <w:rPr>
          <w:rFonts w:ascii="Consolas" w:hAnsi="Consolas"/>
          <w:color w:val="A9B7C6"/>
        </w:rPr>
      </w:pPr>
      <w:r>
        <w:rPr>
          <w:bCs/>
        </w:rPr>
        <w:tab/>
      </w:r>
      <w:r w:rsidRPr="00112545">
        <w:rPr>
          <w:rFonts w:ascii="Consolas" w:hAnsi="Consolas"/>
          <w:color w:val="CC7832"/>
        </w:rPr>
        <w:t>while True</w:t>
      </w:r>
      <w:r w:rsidRPr="00112545">
        <w:rPr>
          <w:rFonts w:ascii="Consolas" w:hAnsi="Consolas"/>
          <w:color w:val="A9B7C6"/>
        </w:rPr>
        <w:t>:</w:t>
      </w:r>
      <w:r w:rsidRPr="00112545">
        <w:rPr>
          <w:rFonts w:ascii="Consolas" w:hAnsi="Consolas"/>
          <w:color w:val="A9B7C6"/>
        </w:rPr>
        <w:br/>
        <w:t xml:space="preserve">        value = </w:t>
      </w:r>
      <w:proofErr w:type="spellStart"/>
      <w:r w:rsidRPr="00112545">
        <w:rPr>
          <w:rFonts w:ascii="Consolas" w:hAnsi="Consolas"/>
          <w:color w:val="A9B7C6"/>
        </w:rPr>
        <w:t>adc.analogRead</w:t>
      </w:r>
      <w:proofErr w:type="spellEnd"/>
      <w:r w:rsidRPr="00112545">
        <w:rPr>
          <w:rFonts w:ascii="Consolas" w:hAnsi="Consolas"/>
          <w:color w:val="A9B7C6"/>
        </w:rPr>
        <w:t>(</w:t>
      </w:r>
      <w:r w:rsidRPr="00112545">
        <w:rPr>
          <w:rFonts w:ascii="Consolas" w:hAnsi="Consolas"/>
          <w:color w:val="6897BB"/>
        </w:rPr>
        <w:t>0</w:t>
      </w:r>
      <w:r w:rsidRPr="00112545">
        <w:rPr>
          <w:rFonts w:ascii="Consolas" w:hAnsi="Consolas"/>
          <w:color w:val="A9B7C6"/>
        </w:rPr>
        <w:t xml:space="preserve">)    </w:t>
      </w:r>
      <w:r w:rsidRPr="00112545">
        <w:rPr>
          <w:rFonts w:ascii="Consolas" w:hAnsi="Consolas"/>
          <w:color w:val="808080"/>
        </w:rPr>
        <w:t># read the ADC value of channel 0</w:t>
      </w:r>
      <w:r w:rsidRPr="00112545">
        <w:rPr>
          <w:rFonts w:ascii="Consolas" w:hAnsi="Consolas"/>
          <w:color w:val="808080"/>
        </w:rPr>
        <w:br/>
        <w:t xml:space="preserve">        # Modification, subtraction</w:t>
      </w:r>
      <w:r w:rsidRPr="00112545">
        <w:rPr>
          <w:rFonts w:ascii="Consolas" w:hAnsi="Consolas"/>
          <w:color w:val="808080"/>
        </w:rPr>
        <w:br/>
        <w:t xml:space="preserve">        </w:t>
      </w:r>
      <w:r w:rsidRPr="00112545">
        <w:rPr>
          <w:rFonts w:ascii="Consolas" w:hAnsi="Consolas"/>
          <w:color w:val="A9B7C6"/>
        </w:rPr>
        <w:t xml:space="preserve">value = </w:t>
      </w:r>
      <w:r w:rsidRPr="00112545">
        <w:rPr>
          <w:rFonts w:ascii="Consolas" w:hAnsi="Consolas"/>
          <w:color w:val="6897BB"/>
        </w:rPr>
        <w:t xml:space="preserve">255 </w:t>
      </w:r>
      <w:r w:rsidRPr="00112545">
        <w:rPr>
          <w:rFonts w:ascii="Consolas" w:hAnsi="Consolas"/>
          <w:color w:val="A9B7C6"/>
        </w:rPr>
        <w:t>- value</w:t>
      </w:r>
      <w:r w:rsidRPr="00112545">
        <w:rPr>
          <w:rFonts w:ascii="Consolas" w:hAnsi="Consolas"/>
          <w:color w:val="A9B7C6"/>
        </w:rPr>
        <w:br/>
        <w:t xml:space="preserve">        </w:t>
      </w:r>
      <w:proofErr w:type="spellStart"/>
      <w:r w:rsidRPr="00112545">
        <w:rPr>
          <w:rFonts w:ascii="Consolas" w:hAnsi="Consolas"/>
          <w:color w:val="A9B7C6"/>
        </w:rPr>
        <w:t>p.ChangeDutyCycle</w:t>
      </w:r>
      <w:proofErr w:type="spellEnd"/>
      <w:r w:rsidRPr="00112545">
        <w:rPr>
          <w:rFonts w:ascii="Consolas" w:hAnsi="Consolas"/>
          <w:color w:val="A9B7C6"/>
        </w:rPr>
        <w:t>(value*</w:t>
      </w:r>
      <w:r w:rsidRPr="00112545">
        <w:rPr>
          <w:rFonts w:ascii="Consolas" w:hAnsi="Consolas"/>
          <w:color w:val="6897BB"/>
        </w:rPr>
        <w:t>100</w:t>
      </w:r>
      <w:r w:rsidRPr="00112545">
        <w:rPr>
          <w:rFonts w:ascii="Consolas" w:hAnsi="Consolas"/>
          <w:color w:val="A9B7C6"/>
        </w:rPr>
        <w:t>/</w:t>
      </w:r>
      <w:r w:rsidRPr="00112545">
        <w:rPr>
          <w:rFonts w:ascii="Consolas" w:hAnsi="Consolas"/>
          <w:color w:val="6897BB"/>
        </w:rPr>
        <w:t>255</w:t>
      </w:r>
      <w:r w:rsidRPr="00112545">
        <w:rPr>
          <w:rFonts w:ascii="Consolas" w:hAnsi="Consolas"/>
          <w:color w:val="A9B7C6"/>
        </w:rPr>
        <w:t>)</w:t>
      </w:r>
      <w:r w:rsidRPr="00112545">
        <w:rPr>
          <w:rFonts w:ascii="Consolas" w:hAnsi="Consolas"/>
          <w:color w:val="A9B7C6"/>
        </w:rPr>
        <w:br/>
        <w:t xml:space="preserve">        voltage = value / </w:t>
      </w:r>
      <w:r w:rsidRPr="00112545">
        <w:rPr>
          <w:rFonts w:ascii="Consolas" w:hAnsi="Consolas"/>
          <w:color w:val="6897BB"/>
        </w:rPr>
        <w:t xml:space="preserve">255.0 </w:t>
      </w:r>
      <w:r w:rsidRPr="00112545">
        <w:rPr>
          <w:rFonts w:ascii="Consolas" w:hAnsi="Consolas"/>
          <w:color w:val="A9B7C6"/>
        </w:rPr>
        <w:t xml:space="preserve">* </w:t>
      </w:r>
      <w:r w:rsidRPr="00112545">
        <w:rPr>
          <w:rFonts w:ascii="Consolas" w:hAnsi="Consolas"/>
          <w:color w:val="6897BB"/>
        </w:rPr>
        <w:t>3.3</w:t>
      </w:r>
      <w:r w:rsidRPr="00112545">
        <w:rPr>
          <w:rFonts w:ascii="Consolas" w:hAnsi="Consolas"/>
          <w:color w:val="6897BB"/>
        </w:rPr>
        <w:br/>
        <w:t xml:space="preserve">        </w:t>
      </w:r>
      <w:r w:rsidRPr="00112545">
        <w:rPr>
          <w:rFonts w:ascii="Consolas" w:hAnsi="Consolas"/>
          <w:color w:val="8888C6"/>
        </w:rPr>
        <w:t xml:space="preserve">print </w:t>
      </w:r>
      <w:r w:rsidRPr="00112545">
        <w:rPr>
          <w:rFonts w:ascii="Consolas" w:hAnsi="Consolas"/>
          <w:color w:val="A9B7C6"/>
        </w:rPr>
        <w:t>(</w:t>
      </w:r>
      <w:r w:rsidRPr="00112545">
        <w:rPr>
          <w:rFonts w:ascii="Consolas" w:hAnsi="Consolas"/>
          <w:color w:val="6A8759"/>
        </w:rPr>
        <w:t>'ADC Value : %d, Voltage : %.2f'</w:t>
      </w:r>
      <w:r w:rsidRPr="00112545">
        <w:rPr>
          <w:rFonts w:ascii="Consolas" w:hAnsi="Consolas"/>
          <w:color w:val="A9B7C6"/>
        </w:rPr>
        <w:t>%(</w:t>
      </w:r>
      <w:proofErr w:type="spellStart"/>
      <w:r w:rsidRPr="00112545">
        <w:rPr>
          <w:rFonts w:ascii="Consolas" w:hAnsi="Consolas"/>
          <w:color w:val="A9B7C6"/>
        </w:rPr>
        <w:t>value</w:t>
      </w:r>
      <w:r w:rsidRPr="00112545">
        <w:rPr>
          <w:rFonts w:ascii="Consolas" w:hAnsi="Consolas"/>
          <w:color w:val="CC7832"/>
        </w:rPr>
        <w:t>,</w:t>
      </w:r>
      <w:r w:rsidRPr="00112545">
        <w:rPr>
          <w:rFonts w:ascii="Consolas" w:hAnsi="Consolas"/>
          <w:color w:val="A9B7C6"/>
        </w:rPr>
        <w:t>voltage</w:t>
      </w:r>
      <w:proofErr w:type="spellEnd"/>
      <w:r w:rsidRPr="00112545">
        <w:rPr>
          <w:rFonts w:ascii="Consolas" w:hAnsi="Consolas"/>
          <w:color w:val="A9B7C6"/>
        </w:rPr>
        <w:t>))</w:t>
      </w:r>
      <w:r w:rsidRPr="00112545">
        <w:rPr>
          <w:rFonts w:ascii="Consolas" w:hAnsi="Consolas"/>
          <w:color w:val="A9B7C6"/>
        </w:rPr>
        <w:br/>
        <w:t xml:space="preserve">        </w:t>
      </w:r>
      <w:proofErr w:type="spellStart"/>
      <w:r w:rsidRPr="00112545">
        <w:rPr>
          <w:rFonts w:ascii="Consolas" w:hAnsi="Consolas"/>
          <w:color w:val="A9B7C6"/>
        </w:rPr>
        <w:t>time.sleep</w:t>
      </w:r>
      <w:proofErr w:type="spellEnd"/>
      <w:r w:rsidRPr="00112545">
        <w:rPr>
          <w:rFonts w:ascii="Consolas" w:hAnsi="Consolas"/>
          <w:color w:val="A9B7C6"/>
        </w:rPr>
        <w:t>(</w:t>
      </w:r>
      <w:r w:rsidRPr="00112545">
        <w:rPr>
          <w:rFonts w:ascii="Consolas" w:hAnsi="Consolas"/>
          <w:color w:val="6897BB"/>
        </w:rPr>
        <w:t>0.01</w:t>
      </w:r>
      <w:r w:rsidRPr="00112545">
        <w:rPr>
          <w:rFonts w:ascii="Consolas" w:hAnsi="Consolas"/>
          <w:color w:val="A9B7C6"/>
        </w:rPr>
        <w:t>)</w:t>
      </w:r>
    </w:p>
    <w:p w14:paraId="73E35F88" w14:textId="77777777" w:rsidR="00A742F3" w:rsidRDefault="00A742F3" w:rsidP="009F7D8D"/>
    <w:p w14:paraId="213E5D2C" w14:textId="44FDF006" w:rsidR="00223ABB" w:rsidRDefault="00112545" w:rsidP="00407590">
      <w:r>
        <w:t>The modification that was made was</w:t>
      </w:r>
      <w:r w:rsidR="001F4717">
        <w:t xml:space="preserve"> changing the value of the ADC value read to be 255 – the value. This achieved the desired functionality </w:t>
      </w:r>
      <w:r w:rsidR="002F605E">
        <w:t>of the light becoming dimmer upon receiving a higher ambient light.</w:t>
      </w:r>
    </w:p>
    <w:p w14:paraId="5CEDE587" w14:textId="2D8B5398" w:rsidR="002F605E" w:rsidRDefault="002F605E" w:rsidP="00407590"/>
    <w:p w14:paraId="5512C91B" w14:textId="2D0DC1BF" w:rsidR="002F605E" w:rsidRDefault="002F605E" w:rsidP="00407590">
      <w:hyperlink r:id="rId11" w:history="1">
        <w:r w:rsidRPr="002F605E">
          <w:rPr>
            <w:rStyle w:val="Hyperlink"/>
          </w:rPr>
          <w:t>Video</w:t>
        </w:r>
      </w:hyperlink>
    </w:p>
    <w:p w14:paraId="03CE7A82" w14:textId="233E7098" w:rsidR="002F605E" w:rsidRDefault="002F605E" w:rsidP="00407590"/>
    <w:p w14:paraId="2D7246DE" w14:textId="14158FB6" w:rsidR="002F605E" w:rsidRDefault="002F605E" w:rsidP="00407590"/>
    <w:p w14:paraId="1A370386" w14:textId="4B8EED51" w:rsidR="002F605E" w:rsidRDefault="002F605E" w:rsidP="00407590"/>
    <w:p w14:paraId="45331AC3" w14:textId="5496789D" w:rsidR="002F605E" w:rsidRDefault="002F605E" w:rsidP="00407590"/>
    <w:p w14:paraId="2B9E0DB5" w14:textId="69809718" w:rsidR="002F605E" w:rsidRDefault="002F605E" w:rsidP="00407590"/>
    <w:p w14:paraId="0531525B" w14:textId="50313058" w:rsidR="002F605E" w:rsidRDefault="002F605E" w:rsidP="00407590"/>
    <w:p w14:paraId="0A187E28" w14:textId="68AC845E" w:rsidR="002F605E" w:rsidRDefault="002F605E" w:rsidP="00407590"/>
    <w:p w14:paraId="3D5F010F" w14:textId="00B88068" w:rsidR="002F605E" w:rsidRDefault="002F605E" w:rsidP="00407590"/>
    <w:p w14:paraId="4122D519" w14:textId="7055E637" w:rsidR="002F605E" w:rsidRDefault="002F605E" w:rsidP="00407590"/>
    <w:p w14:paraId="2A6DB1E2" w14:textId="4D4E0624" w:rsidR="002F605E" w:rsidRDefault="002F605E" w:rsidP="00407590"/>
    <w:p w14:paraId="454E6127" w14:textId="6AF1F958" w:rsidR="002F605E" w:rsidRDefault="002F605E" w:rsidP="00407590"/>
    <w:p w14:paraId="5FF79F8D" w14:textId="39B0C45B" w:rsidR="002F605E" w:rsidRDefault="002F605E" w:rsidP="00407590"/>
    <w:p w14:paraId="4D69B29F" w14:textId="6AF65640" w:rsidR="002F605E" w:rsidRDefault="002F605E" w:rsidP="00407590"/>
    <w:p w14:paraId="0757C2F3" w14:textId="4CDE94C1" w:rsidR="002F605E" w:rsidRDefault="002F605E" w:rsidP="00407590"/>
    <w:p w14:paraId="11FD9DF6" w14:textId="49A1A4C8" w:rsidR="002F605E" w:rsidRDefault="002F605E" w:rsidP="00407590"/>
    <w:p w14:paraId="593B7242" w14:textId="589B3381" w:rsidR="002F605E" w:rsidRDefault="002F605E" w:rsidP="00407590"/>
    <w:p w14:paraId="159C12E7" w14:textId="29C10490" w:rsidR="002F605E" w:rsidRDefault="002F605E" w:rsidP="00407590"/>
    <w:p w14:paraId="6CD8E3A6" w14:textId="57A24141" w:rsidR="002F605E" w:rsidRDefault="002F605E" w:rsidP="00407590"/>
    <w:p w14:paraId="06AE2E76" w14:textId="63392228" w:rsidR="002F605E" w:rsidRDefault="002F605E" w:rsidP="00407590"/>
    <w:p w14:paraId="21E048B3" w14:textId="3451D1A5" w:rsidR="002F605E" w:rsidRDefault="002F605E" w:rsidP="00407590"/>
    <w:p w14:paraId="41E47FE2" w14:textId="760ACBE1" w:rsidR="002F605E" w:rsidRDefault="002F605E" w:rsidP="00407590"/>
    <w:p w14:paraId="173C5B38" w14:textId="01843D27" w:rsidR="002F605E" w:rsidRDefault="002F605E" w:rsidP="00407590"/>
    <w:p w14:paraId="492AB16C" w14:textId="05E5552E" w:rsidR="002F605E" w:rsidRDefault="002F605E" w:rsidP="00407590"/>
    <w:p w14:paraId="4A017597" w14:textId="3508FE51" w:rsidR="002F605E" w:rsidRDefault="002F605E" w:rsidP="00407590"/>
    <w:p w14:paraId="351148CF" w14:textId="73230FCD" w:rsidR="002F605E" w:rsidRDefault="002F605E" w:rsidP="00407590"/>
    <w:p w14:paraId="23222D2D" w14:textId="77777777" w:rsidR="002F605E" w:rsidRDefault="002F605E" w:rsidP="00407590"/>
    <w:p w14:paraId="7023F55A" w14:textId="7AAE2DD1" w:rsidR="002F605E" w:rsidRDefault="002F605E" w:rsidP="002F605E">
      <w:pPr>
        <w:pStyle w:val="Heading1"/>
      </w:pPr>
      <w:r>
        <w:lastRenderedPageBreak/>
        <w:t>Project 9.1 (Modified C</w:t>
      </w:r>
      <w:r w:rsidR="0061467A">
        <w:t>ircuit</w:t>
      </w:r>
      <w:r>
        <w:t>)</w:t>
      </w:r>
    </w:p>
    <w:p w14:paraId="1ACF7543" w14:textId="77777777" w:rsidR="002F605E" w:rsidRPr="002F605E" w:rsidRDefault="002F605E" w:rsidP="002F605E"/>
    <w:p w14:paraId="2BB5950E" w14:textId="5ABBCE37" w:rsidR="002F605E" w:rsidRDefault="002F605E" w:rsidP="00407590">
      <w:pPr>
        <w:rPr>
          <w:bCs/>
        </w:rPr>
      </w:pPr>
      <w:r>
        <w:t>In</w:t>
      </w:r>
      <w:r w:rsidR="0061467A">
        <w:t xml:space="preserve"> this part of the lab, I modified the circuit to achieve the same functionality as described with the modified code. That is, </w:t>
      </w:r>
      <w:r w:rsidR="0061467A">
        <w:rPr>
          <w:bCs/>
        </w:rPr>
        <w:t>the LED become dimmer when there is a higher ambient light.</w:t>
      </w:r>
      <w:r w:rsidR="00453BBB">
        <w:rPr>
          <w:bCs/>
        </w:rPr>
        <w:t xml:space="preserve"> The original code was used for this portion.</w:t>
      </w:r>
    </w:p>
    <w:p w14:paraId="2EB797C5" w14:textId="544622E1" w:rsidR="0061467A" w:rsidRDefault="0061467A" w:rsidP="00407590">
      <w:pPr>
        <w:rPr>
          <w:bCs/>
        </w:rPr>
      </w:pPr>
    </w:p>
    <w:p w14:paraId="21B4E210" w14:textId="5DDBCA51" w:rsidR="0061467A" w:rsidRDefault="00453BBB" w:rsidP="0000018A">
      <w:pPr>
        <w:pStyle w:val="Heading2"/>
      </w:pPr>
      <w:r w:rsidRPr="0000018A">
        <w:t>Circuit Wiring</w:t>
      </w:r>
    </w:p>
    <w:p w14:paraId="53ED7FC8" w14:textId="78FAEB17" w:rsidR="00F46A4A" w:rsidRPr="00F46A4A" w:rsidRDefault="00950B50" w:rsidP="00F46A4A">
      <w:r>
        <w:t>Figure 4 shows the modified circuit constructed.</w:t>
      </w:r>
    </w:p>
    <w:p w14:paraId="1143852C" w14:textId="66589D6F" w:rsidR="00F46A4A" w:rsidRDefault="00F46A4A" w:rsidP="00F46A4A"/>
    <w:p w14:paraId="709C8ADB" w14:textId="47B538B6" w:rsidR="00F46A4A" w:rsidRDefault="00F46A4A" w:rsidP="00F46A4A">
      <w:pPr>
        <w:jc w:val="center"/>
        <w:rPr>
          <w:noProof/>
        </w:rPr>
      </w:pPr>
      <w:r w:rsidRPr="00261FF6">
        <w:rPr>
          <w:noProof/>
        </w:rPr>
        <w:pict w14:anchorId="5FD80EFA">
          <v:shape id="_x0000_i1052" type="#_x0000_t75" style="width:358.8pt;height:441.6pt;visibility:visible;mso-wrap-style:square">
            <v:imagedata r:id="rId12" o:title=""/>
          </v:shape>
        </w:pict>
      </w:r>
    </w:p>
    <w:p w14:paraId="0E4D684D" w14:textId="4D19C27F" w:rsidR="00E11A20" w:rsidRDefault="00E11A20" w:rsidP="00F46A4A">
      <w:pPr>
        <w:jc w:val="center"/>
        <w:rPr>
          <w:noProof/>
        </w:rPr>
      </w:pPr>
      <w:r>
        <w:rPr>
          <w:noProof/>
        </w:rPr>
        <w:t xml:space="preserve">Figure </w:t>
      </w:r>
      <w:r>
        <w:rPr>
          <w:noProof/>
        </w:rPr>
        <w:t>4</w:t>
      </w:r>
      <w:r>
        <w:rPr>
          <w:noProof/>
        </w:rPr>
        <w:t xml:space="preserve">: The </w:t>
      </w:r>
      <w:r>
        <w:rPr>
          <w:noProof/>
        </w:rPr>
        <w:t>modified circuit to achieve the functionality of the LED becoming brighter with a higher ambient light.</w:t>
      </w:r>
    </w:p>
    <w:p w14:paraId="704766C3" w14:textId="7E3E44DE" w:rsidR="00950B50" w:rsidRDefault="00950B50" w:rsidP="00F46A4A">
      <w:pPr>
        <w:jc w:val="center"/>
        <w:rPr>
          <w:noProof/>
        </w:rPr>
      </w:pPr>
    </w:p>
    <w:p w14:paraId="35E4E692" w14:textId="296E3480" w:rsidR="00950B50" w:rsidRDefault="00950B50" w:rsidP="00F46A4A">
      <w:pPr>
        <w:jc w:val="center"/>
        <w:rPr>
          <w:noProof/>
        </w:rPr>
      </w:pPr>
    </w:p>
    <w:p w14:paraId="03E0D497" w14:textId="3C382DCB" w:rsidR="00950B50" w:rsidRDefault="00950B50" w:rsidP="00950B50">
      <w:pPr>
        <w:rPr>
          <w:rFonts w:ascii="Calibri Light" w:eastAsia="Times New Roman" w:hAnsi="Calibri Light"/>
          <w:b/>
          <w:bCs/>
          <w:i/>
          <w:iCs/>
          <w:sz w:val="28"/>
          <w:szCs w:val="28"/>
        </w:rPr>
      </w:pPr>
      <w:r w:rsidRPr="00950B50">
        <w:rPr>
          <w:rFonts w:ascii="Calibri Light" w:eastAsia="Times New Roman" w:hAnsi="Calibri Light"/>
          <w:b/>
          <w:bCs/>
          <w:i/>
          <w:iCs/>
          <w:sz w:val="28"/>
          <w:szCs w:val="28"/>
        </w:rPr>
        <w:lastRenderedPageBreak/>
        <w:t>Code &amp; Results</w:t>
      </w:r>
    </w:p>
    <w:p w14:paraId="2DBE0047" w14:textId="77777777" w:rsidR="00F51889" w:rsidRPr="00F51889" w:rsidRDefault="00F51889" w:rsidP="00F5188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eastAsia="Times New Roman" w:hAnsi="Consolas" w:cs="Courier New"/>
          <w:color w:val="A9B7C6"/>
          <w:sz w:val="20"/>
          <w:szCs w:val="20"/>
        </w:rPr>
      </w:pP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>#!/usr/bin/env python3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>#############################################################################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># Filename    : Nightlamp.py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># Description : Control LED with Photoresistor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># Author      : www.freenove.com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># modification: 2020/03/09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>########################################################################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># modified by K. Anukam rev 1.2 2021/03/12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import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RPi.GPIO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as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GPIO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import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time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from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ADCDevice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import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*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ledPin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 = 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 xml:space="preserve">11  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 xml:space="preserve"># define </w:t>
      </w:r>
      <w:proofErr w:type="spellStart"/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>ledPin</w:t>
      </w:r>
      <w:proofErr w:type="spellEnd"/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adc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 =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ADCDevice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()  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 xml:space="preserve"># Define an </w:t>
      </w:r>
      <w:proofErr w:type="spellStart"/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>ADCDevice</w:t>
      </w:r>
      <w:proofErr w:type="spellEnd"/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 xml:space="preserve"> class object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def </w:t>
      </w:r>
      <w:r w:rsidRPr="00F51889">
        <w:rPr>
          <w:rFonts w:ascii="Consolas" w:eastAsia="Times New Roman" w:hAnsi="Consolas" w:cs="Courier New"/>
          <w:color w:val="FFC66D"/>
          <w:sz w:val="20"/>
          <w:szCs w:val="20"/>
        </w:rPr>
        <w:t>setup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):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global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adc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if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adc.detectI2C(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>0x48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)):  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># Detect the pcf8591.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adc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 = PCF8591(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>elif</w:t>
      </w:r>
      <w:proofErr w:type="spellEnd"/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adc.detectI2C(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>0x4b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)):  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># Detect the ads7830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adc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 = ADS7830(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>else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: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</w:t>
      </w:r>
      <w:r w:rsidRPr="00F51889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F51889">
        <w:rPr>
          <w:rFonts w:ascii="Consolas" w:eastAsia="Times New Roman" w:hAnsi="Consolas" w:cs="Courier New"/>
          <w:color w:val="6A8759"/>
          <w:sz w:val="20"/>
          <w:szCs w:val="20"/>
        </w:rPr>
        <w:t xml:space="preserve">"No correct I2C address found,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>\n</w:t>
      </w:r>
      <w:r w:rsidRPr="00F51889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F51889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      "Please use command 'i2cdetect -y 1' to check the I2C address!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>\n</w:t>
      </w:r>
      <w:r w:rsidRPr="00F51889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F51889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      "Program Exit.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>\n</w:t>
      </w:r>
      <w:r w:rsidRPr="00F51889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);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</w:t>
      </w:r>
      <w:r w:rsidRPr="00F51889">
        <w:rPr>
          <w:rFonts w:ascii="Consolas" w:eastAsia="Times New Roman" w:hAnsi="Consolas" w:cs="Courier New"/>
          <w:color w:val="8888C6"/>
          <w:sz w:val="20"/>
          <w:szCs w:val="20"/>
        </w:rPr>
        <w:t>exit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-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>1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global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p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GPIO.setmode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GPIO.BOARD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GPIO.setup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ledPin</w:t>
      </w:r>
      <w:proofErr w:type="spellEnd"/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GPIO.OUT)  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 xml:space="preserve"># set </w:t>
      </w:r>
      <w:proofErr w:type="spellStart"/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>ledPin</w:t>
      </w:r>
      <w:proofErr w:type="spellEnd"/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 xml:space="preserve"> to OUTPUT mode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GPIO.output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ledPin</w:t>
      </w:r>
      <w:proofErr w:type="spellEnd"/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GPIO.LOW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p = GPIO.PWM(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ledPin</w:t>
      </w:r>
      <w:proofErr w:type="spellEnd"/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>1000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)  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 xml:space="preserve"># set PWM </w:t>
      </w:r>
      <w:proofErr w:type="spellStart"/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>Frequence</w:t>
      </w:r>
      <w:proofErr w:type="spellEnd"/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 xml:space="preserve"> to 1kHz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p.start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>0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def </w:t>
      </w:r>
      <w:r w:rsidRPr="00F51889">
        <w:rPr>
          <w:rFonts w:ascii="Consolas" w:eastAsia="Times New Roman" w:hAnsi="Consolas" w:cs="Courier New"/>
          <w:color w:val="FFC66D"/>
          <w:sz w:val="20"/>
          <w:szCs w:val="20"/>
        </w:rPr>
        <w:t>loop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):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F51889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F51889">
        <w:rPr>
          <w:rFonts w:ascii="Consolas" w:eastAsia="Times New Roman" w:hAnsi="Consolas" w:cs="Courier New"/>
          <w:color w:val="6A8759"/>
          <w:sz w:val="20"/>
          <w:szCs w:val="20"/>
        </w:rPr>
        <w:t>"Kennedy Anukam HW #06"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>while True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: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value =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adc.analogRead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>0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)  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># read the ADC value of channel 0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p.ChangeDutyCycle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(value * 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 xml:space="preserve">100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/ 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>255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voltage = value / 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 xml:space="preserve">255.0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* 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>3.3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br/>
        <w:t xml:space="preserve">        </w:t>
      </w:r>
      <w:r w:rsidRPr="00F51889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F51889">
        <w:rPr>
          <w:rFonts w:ascii="Consolas" w:eastAsia="Times New Roman" w:hAnsi="Consolas" w:cs="Courier New"/>
          <w:color w:val="6A8759"/>
          <w:sz w:val="20"/>
          <w:szCs w:val="20"/>
        </w:rPr>
        <w:t xml:space="preserve">'ADC Value : %d, Voltage : %.2f'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% (value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voltage)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time.sleep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>0.01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def </w:t>
      </w:r>
      <w:r w:rsidRPr="00F51889">
        <w:rPr>
          <w:rFonts w:ascii="Consolas" w:eastAsia="Times New Roman" w:hAnsi="Consolas" w:cs="Courier New"/>
          <w:color w:val="FFC66D"/>
          <w:sz w:val="20"/>
          <w:szCs w:val="20"/>
        </w:rPr>
        <w:t>destroy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):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adc.close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GPIO.cleanup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if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__name__ == </w:t>
      </w:r>
      <w:r w:rsidRPr="00F51889">
        <w:rPr>
          <w:rFonts w:ascii="Consolas" w:eastAsia="Times New Roman" w:hAnsi="Consolas" w:cs="Courier New"/>
          <w:color w:val="6A8759"/>
          <w:sz w:val="20"/>
          <w:szCs w:val="20"/>
        </w:rPr>
        <w:t>'__main__'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:  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># Program entrance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lastRenderedPageBreak/>
        <w:t xml:space="preserve">    </w:t>
      </w:r>
      <w:r w:rsidRPr="00F51889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F51889">
        <w:rPr>
          <w:rFonts w:ascii="Consolas" w:eastAsia="Times New Roman" w:hAnsi="Consolas" w:cs="Courier New"/>
          <w:color w:val="6A8759"/>
          <w:sz w:val="20"/>
          <w:szCs w:val="20"/>
        </w:rPr>
        <w:t>'Program is starting ... '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setup(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>try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: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loop(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except </w:t>
      </w:r>
      <w:proofErr w:type="spellStart"/>
      <w:r w:rsidRPr="00F51889">
        <w:rPr>
          <w:rFonts w:ascii="Consolas" w:eastAsia="Times New Roman" w:hAnsi="Consolas" w:cs="Courier New"/>
          <w:color w:val="8888C6"/>
          <w:sz w:val="20"/>
          <w:szCs w:val="20"/>
        </w:rPr>
        <w:t>KeyboardInterrupt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:  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># Press ctrl-c to end the program.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>#!/usr/bin/env python3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>#############################################################################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># Filename    : Nightlamp.py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># Description : Control LED with Photoresistor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># Author      : www.freenove.com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># modification: 2020/03/09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>########################################################################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># modified by K. Anukam rev 1.2 2021/03/12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import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RPi.GPIO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as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GPIO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import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time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from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ADCDevice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import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*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ledPin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 = 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 xml:space="preserve">11  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 xml:space="preserve"># define </w:t>
      </w:r>
      <w:proofErr w:type="spellStart"/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>ledPin</w:t>
      </w:r>
      <w:proofErr w:type="spellEnd"/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adc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 =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ADCDevice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()  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 xml:space="preserve"># Define an </w:t>
      </w:r>
      <w:proofErr w:type="spellStart"/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>ADCDevice</w:t>
      </w:r>
      <w:proofErr w:type="spellEnd"/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 xml:space="preserve"> class object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def </w:t>
      </w:r>
      <w:r w:rsidRPr="00F51889">
        <w:rPr>
          <w:rFonts w:ascii="Consolas" w:eastAsia="Times New Roman" w:hAnsi="Consolas" w:cs="Courier New"/>
          <w:color w:val="FFC66D"/>
          <w:sz w:val="20"/>
          <w:szCs w:val="20"/>
        </w:rPr>
        <w:t>setup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):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global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adc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if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adc.detectI2C(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>0x48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)):  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># Detect the pcf8591.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adc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 = PCF8591(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>elif</w:t>
      </w:r>
      <w:proofErr w:type="spellEnd"/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adc.detectI2C(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>0x4b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)):  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># Detect the ads7830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adc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 = ADS7830(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>else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: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</w:t>
      </w:r>
      <w:r w:rsidRPr="00F51889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F51889">
        <w:rPr>
          <w:rFonts w:ascii="Consolas" w:eastAsia="Times New Roman" w:hAnsi="Consolas" w:cs="Courier New"/>
          <w:color w:val="6A8759"/>
          <w:sz w:val="20"/>
          <w:szCs w:val="20"/>
        </w:rPr>
        <w:t xml:space="preserve">"No correct I2C address found,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>\n</w:t>
      </w:r>
      <w:r w:rsidRPr="00F51889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F51889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      "Please use command 'i2cdetect -y 1' to check the I2C address!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>\n</w:t>
      </w:r>
      <w:r w:rsidRPr="00F51889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F51889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      "Program Exit.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>\n</w:t>
      </w:r>
      <w:r w:rsidRPr="00F51889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);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</w:t>
      </w:r>
      <w:r w:rsidRPr="00F51889">
        <w:rPr>
          <w:rFonts w:ascii="Consolas" w:eastAsia="Times New Roman" w:hAnsi="Consolas" w:cs="Courier New"/>
          <w:color w:val="8888C6"/>
          <w:sz w:val="20"/>
          <w:szCs w:val="20"/>
        </w:rPr>
        <w:t>exit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-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>1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global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p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GPIO.setmode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GPIO.BOARD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GPIO.setup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ledPin</w:t>
      </w:r>
      <w:proofErr w:type="spellEnd"/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GPIO.OUT)  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 xml:space="preserve"># set </w:t>
      </w:r>
      <w:proofErr w:type="spellStart"/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>ledPin</w:t>
      </w:r>
      <w:proofErr w:type="spellEnd"/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 xml:space="preserve"> to OUTPUT mode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GPIO.output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ledPin</w:t>
      </w:r>
      <w:proofErr w:type="spellEnd"/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GPIO.LOW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p = GPIO.PWM(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ledPin</w:t>
      </w:r>
      <w:proofErr w:type="spellEnd"/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>1000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)  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 xml:space="preserve"># set PWM </w:t>
      </w:r>
      <w:proofErr w:type="spellStart"/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>Frequence</w:t>
      </w:r>
      <w:proofErr w:type="spellEnd"/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 xml:space="preserve"> to 1kHz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p.start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>0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def </w:t>
      </w:r>
      <w:r w:rsidRPr="00F51889">
        <w:rPr>
          <w:rFonts w:ascii="Consolas" w:eastAsia="Times New Roman" w:hAnsi="Consolas" w:cs="Courier New"/>
          <w:color w:val="FFC66D"/>
          <w:sz w:val="20"/>
          <w:szCs w:val="20"/>
        </w:rPr>
        <w:t>loop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):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F51889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F51889">
        <w:rPr>
          <w:rFonts w:ascii="Consolas" w:eastAsia="Times New Roman" w:hAnsi="Consolas" w:cs="Courier New"/>
          <w:color w:val="6A8759"/>
          <w:sz w:val="20"/>
          <w:szCs w:val="20"/>
        </w:rPr>
        <w:t>"Kennedy Anukam HW #06"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>while True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: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value =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adc.analogRead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>0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)  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># read the ADC value of channel 0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p.ChangeDutyCycle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(value * 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 xml:space="preserve">100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/ 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>255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voltage = value / 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 xml:space="preserve">255.0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* 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>3.3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br/>
        <w:t xml:space="preserve">        </w:t>
      </w:r>
      <w:r w:rsidRPr="00F51889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F51889">
        <w:rPr>
          <w:rFonts w:ascii="Consolas" w:eastAsia="Times New Roman" w:hAnsi="Consolas" w:cs="Courier New"/>
          <w:color w:val="6A8759"/>
          <w:sz w:val="20"/>
          <w:szCs w:val="20"/>
        </w:rPr>
        <w:t xml:space="preserve">'ADC Value : %d, Voltage : %.2f'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% (value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voltage)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time.sleep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F51889">
        <w:rPr>
          <w:rFonts w:ascii="Consolas" w:eastAsia="Times New Roman" w:hAnsi="Consolas" w:cs="Courier New"/>
          <w:color w:val="6897BB"/>
          <w:sz w:val="20"/>
          <w:szCs w:val="20"/>
        </w:rPr>
        <w:t>0.01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def </w:t>
      </w:r>
      <w:r w:rsidRPr="00F51889">
        <w:rPr>
          <w:rFonts w:ascii="Consolas" w:eastAsia="Times New Roman" w:hAnsi="Consolas" w:cs="Courier New"/>
          <w:color w:val="FFC66D"/>
          <w:sz w:val="20"/>
          <w:szCs w:val="20"/>
        </w:rPr>
        <w:t>destroy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):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adc.close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GPIO.cleanup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lastRenderedPageBreak/>
        <w:br/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if 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__name__ == </w:t>
      </w:r>
      <w:r w:rsidRPr="00F51889">
        <w:rPr>
          <w:rFonts w:ascii="Consolas" w:eastAsia="Times New Roman" w:hAnsi="Consolas" w:cs="Courier New"/>
          <w:color w:val="6A8759"/>
          <w:sz w:val="20"/>
          <w:szCs w:val="20"/>
        </w:rPr>
        <w:t>'__main__'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:  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># Program entrance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</w:t>
      </w:r>
      <w:r w:rsidRPr="00F51889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F51889">
        <w:rPr>
          <w:rFonts w:ascii="Consolas" w:eastAsia="Times New Roman" w:hAnsi="Consolas" w:cs="Courier New"/>
          <w:color w:val="6A8759"/>
          <w:sz w:val="20"/>
          <w:szCs w:val="20"/>
        </w:rPr>
        <w:t>'Program is starting ... '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setup(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>try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>: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loop()</w:t>
      </w:r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F51889">
        <w:rPr>
          <w:rFonts w:ascii="Consolas" w:eastAsia="Times New Roman" w:hAnsi="Consolas" w:cs="Courier New"/>
          <w:color w:val="CC7832"/>
          <w:sz w:val="20"/>
          <w:szCs w:val="20"/>
        </w:rPr>
        <w:t xml:space="preserve">except </w:t>
      </w:r>
      <w:proofErr w:type="spellStart"/>
      <w:r w:rsidRPr="00F51889">
        <w:rPr>
          <w:rFonts w:ascii="Consolas" w:eastAsia="Times New Roman" w:hAnsi="Consolas" w:cs="Courier New"/>
          <w:color w:val="8888C6"/>
          <w:sz w:val="20"/>
          <w:szCs w:val="20"/>
        </w:rPr>
        <w:t>KeyboardInterrupt</w:t>
      </w:r>
      <w:proofErr w:type="spellEnd"/>
      <w:r w:rsidRPr="00F51889">
        <w:rPr>
          <w:rFonts w:ascii="Consolas" w:eastAsia="Times New Roman" w:hAnsi="Consolas" w:cs="Courier New"/>
          <w:color w:val="A9B7C6"/>
          <w:sz w:val="20"/>
          <w:szCs w:val="20"/>
        </w:rPr>
        <w:t xml:space="preserve">:  </w:t>
      </w:r>
      <w:r w:rsidRPr="00F51889">
        <w:rPr>
          <w:rFonts w:ascii="Consolas" w:eastAsia="Times New Roman" w:hAnsi="Consolas" w:cs="Courier New"/>
          <w:color w:val="808080"/>
          <w:sz w:val="20"/>
          <w:szCs w:val="20"/>
        </w:rPr>
        <w:t># Press ctrl-c to end the program.</w:t>
      </w:r>
    </w:p>
    <w:p w14:paraId="5241A388" w14:textId="7D6A49F7" w:rsidR="00950B50" w:rsidRDefault="00950B50" w:rsidP="00950B50">
      <w:pPr>
        <w:rPr>
          <w:rFonts w:ascii="Calibri Light" w:eastAsia="Times New Roman" w:hAnsi="Calibri Light"/>
          <w:b/>
          <w:bCs/>
          <w:i/>
          <w:iCs/>
          <w:sz w:val="28"/>
          <w:szCs w:val="28"/>
        </w:rPr>
      </w:pPr>
    </w:p>
    <w:p w14:paraId="71A49658" w14:textId="3A00D383" w:rsidR="00F51889" w:rsidRDefault="00F51889" w:rsidP="00950B50">
      <w:pPr>
        <w:rPr>
          <w:rFonts w:eastAsia="Times New Roman"/>
        </w:rPr>
      </w:pPr>
      <w:hyperlink r:id="rId13" w:history="1">
        <w:r w:rsidRPr="00F51889">
          <w:rPr>
            <w:rStyle w:val="Hyperlink"/>
            <w:rFonts w:eastAsia="Times New Roman"/>
          </w:rPr>
          <w:t>Video</w:t>
        </w:r>
      </w:hyperlink>
    </w:p>
    <w:p w14:paraId="4CBF1FF5" w14:textId="5B39CBE6" w:rsidR="004928BA" w:rsidRDefault="004928BA" w:rsidP="00950B50">
      <w:pPr>
        <w:rPr>
          <w:rFonts w:eastAsia="Times New Roman"/>
        </w:rPr>
      </w:pPr>
    </w:p>
    <w:p w14:paraId="535024D9" w14:textId="44A2810F" w:rsidR="004928BA" w:rsidRDefault="004928BA" w:rsidP="00950B50">
      <w:pPr>
        <w:rPr>
          <w:rFonts w:eastAsia="Times New Roman"/>
        </w:rPr>
      </w:pPr>
    </w:p>
    <w:p w14:paraId="293DE954" w14:textId="472CFCEE" w:rsidR="004928BA" w:rsidRDefault="004928BA" w:rsidP="00950B50">
      <w:pPr>
        <w:rPr>
          <w:rFonts w:eastAsia="Times New Roman"/>
        </w:rPr>
      </w:pPr>
    </w:p>
    <w:p w14:paraId="23EFFFE5" w14:textId="4938A7F7" w:rsidR="004928BA" w:rsidRDefault="004928BA" w:rsidP="00950B50">
      <w:pPr>
        <w:rPr>
          <w:rFonts w:eastAsia="Times New Roman"/>
        </w:rPr>
      </w:pPr>
    </w:p>
    <w:p w14:paraId="1D909C47" w14:textId="4FC818B3" w:rsidR="004928BA" w:rsidRDefault="004928BA" w:rsidP="00950B50">
      <w:pPr>
        <w:rPr>
          <w:rFonts w:eastAsia="Times New Roman"/>
        </w:rPr>
      </w:pPr>
    </w:p>
    <w:p w14:paraId="4A685AC0" w14:textId="206E5BC8" w:rsidR="004928BA" w:rsidRDefault="004928BA" w:rsidP="00950B50">
      <w:pPr>
        <w:rPr>
          <w:rFonts w:eastAsia="Times New Roman"/>
        </w:rPr>
      </w:pPr>
    </w:p>
    <w:p w14:paraId="44C3CDF0" w14:textId="26C05891" w:rsidR="004928BA" w:rsidRDefault="004928BA" w:rsidP="00950B50">
      <w:pPr>
        <w:rPr>
          <w:rFonts w:eastAsia="Times New Roman"/>
        </w:rPr>
      </w:pPr>
    </w:p>
    <w:p w14:paraId="3C126720" w14:textId="290B1629" w:rsidR="004928BA" w:rsidRDefault="004928BA" w:rsidP="00950B50">
      <w:pPr>
        <w:rPr>
          <w:rFonts w:eastAsia="Times New Roman"/>
        </w:rPr>
      </w:pPr>
    </w:p>
    <w:p w14:paraId="295DED13" w14:textId="135CC500" w:rsidR="004928BA" w:rsidRDefault="004928BA" w:rsidP="00950B50">
      <w:pPr>
        <w:rPr>
          <w:rFonts w:eastAsia="Times New Roman"/>
        </w:rPr>
      </w:pPr>
    </w:p>
    <w:p w14:paraId="68FE5555" w14:textId="001C90E6" w:rsidR="004928BA" w:rsidRDefault="004928BA" w:rsidP="00950B50">
      <w:pPr>
        <w:rPr>
          <w:rFonts w:eastAsia="Times New Roman"/>
        </w:rPr>
      </w:pPr>
    </w:p>
    <w:p w14:paraId="62EF740F" w14:textId="17445F9C" w:rsidR="004928BA" w:rsidRDefault="004928BA" w:rsidP="00950B50">
      <w:pPr>
        <w:rPr>
          <w:rFonts w:eastAsia="Times New Roman"/>
        </w:rPr>
      </w:pPr>
    </w:p>
    <w:p w14:paraId="3514A4B6" w14:textId="73FFA711" w:rsidR="004928BA" w:rsidRDefault="004928BA" w:rsidP="00950B50">
      <w:pPr>
        <w:rPr>
          <w:rFonts w:eastAsia="Times New Roman"/>
        </w:rPr>
      </w:pPr>
    </w:p>
    <w:p w14:paraId="31B925EC" w14:textId="26F09432" w:rsidR="004928BA" w:rsidRDefault="004928BA" w:rsidP="00950B50">
      <w:pPr>
        <w:rPr>
          <w:rFonts w:eastAsia="Times New Roman"/>
        </w:rPr>
      </w:pPr>
    </w:p>
    <w:p w14:paraId="7672043F" w14:textId="0F19ED09" w:rsidR="004928BA" w:rsidRDefault="004928BA" w:rsidP="00950B50">
      <w:pPr>
        <w:rPr>
          <w:rFonts w:eastAsia="Times New Roman"/>
        </w:rPr>
      </w:pPr>
    </w:p>
    <w:p w14:paraId="70A72764" w14:textId="579F1F36" w:rsidR="004928BA" w:rsidRDefault="004928BA" w:rsidP="00950B50">
      <w:pPr>
        <w:rPr>
          <w:rFonts w:eastAsia="Times New Roman"/>
        </w:rPr>
      </w:pPr>
    </w:p>
    <w:p w14:paraId="0E7D4C70" w14:textId="77EA14CA" w:rsidR="004928BA" w:rsidRDefault="004928BA" w:rsidP="00950B50">
      <w:pPr>
        <w:rPr>
          <w:rFonts w:eastAsia="Times New Roman"/>
        </w:rPr>
      </w:pPr>
    </w:p>
    <w:p w14:paraId="6A2C7ABF" w14:textId="476DEAD8" w:rsidR="004928BA" w:rsidRDefault="004928BA" w:rsidP="00950B50">
      <w:pPr>
        <w:rPr>
          <w:rFonts w:eastAsia="Times New Roman"/>
        </w:rPr>
      </w:pPr>
    </w:p>
    <w:p w14:paraId="5ED74B2A" w14:textId="046B7D47" w:rsidR="004928BA" w:rsidRDefault="004928BA" w:rsidP="00950B50">
      <w:pPr>
        <w:rPr>
          <w:rFonts w:eastAsia="Times New Roman"/>
        </w:rPr>
      </w:pPr>
    </w:p>
    <w:p w14:paraId="2AB1B94D" w14:textId="7F1E94C3" w:rsidR="004928BA" w:rsidRDefault="004928BA" w:rsidP="00950B50">
      <w:pPr>
        <w:rPr>
          <w:rFonts w:eastAsia="Times New Roman"/>
        </w:rPr>
      </w:pPr>
    </w:p>
    <w:p w14:paraId="533DFC38" w14:textId="0C01C218" w:rsidR="004928BA" w:rsidRDefault="004928BA" w:rsidP="00950B50">
      <w:pPr>
        <w:rPr>
          <w:rFonts w:eastAsia="Times New Roman"/>
        </w:rPr>
      </w:pPr>
    </w:p>
    <w:p w14:paraId="3A7FCCB7" w14:textId="53DD5295" w:rsidR="004928BA" w:rsidRDefault="004928BA" w:rsidP="00950B50">
      <w:pPr>
        <w:rPr>
          <w:rFonts w:eastAsia="Times New Roman"/>
        </w:rPr>
      </w:pPr>
    </w:p>
    <w:p w14:paraId="6CB6109E" w14:textId="1FA86C38" w:rsidR="004928BA" w:rsidRDefault="004928BA" w:rsidP="00950B50">
      <w:pPr>
        <w:rPr>
          <w:rFonts w:eastAsia="Times New Roman"/>
        </w:rPr>
      </w:pPr>
    </w:p>
    <w:p w14:paraId="1B4C6CB3" w14:textId="5DF2C606" w:rsidR="004928BA" w:rsidRDefault="004928BA" w:rsidP="00950B50">
      <w:pPr>
        <w:rPr>
          <w:rFonts w:eastAsia="Times New Roman"/>
        </w:rPr>
      </w:pPr>
    </w:p>
    <w:p w14:paraId="45A3BA75" w14:textId="3534F205" w:rsidR="004928BA" w:rsidRDefault="004928BA" w:rsidP="00950B50">
      <w:pPr>
        <w:rPr>
          <w:rFonts w:eastAsia="Times New Roman"/>
        </w:rPr>
      </w:pPr>
    </w:p>
    <w:p w14:paraId="4B3589A6" w14:textId="5FEE8B5B" w:rsidR="004928BA" w:rsidRDefault="004928BA" w:rsidP="00950B50">
      <w:pPr>
        <w:rPr>
          <w:rFonts w:eastAsia="Times New Roman"/>
        </w:rPr>
      </w:pPr>
    </w:p>
    <w:p w14:paraId="5D650B08" w14:textId="08651E1B" w:rsidR="004928BA" w:rsidRDefault="004928BA" w:rsidP="00950B50">
      <w:pPr>
        <w:rPr>
          <w:rFonts w:eastAsia="Times New Roman"/>
        </w:rPr>
      </w:pPr>
    </w:p>
    <w:p w14:paraId="2A40B060" w14:textId="0EBB200E" w:rsidR="004928BA" w:rsidRDefault="004928BA" w:rsidP="00950B50">
      <w:pPr>
        <w:rPr>
          <w:rFonts w:eastAsia="Times New Roman"/>
        </w:rPr>
      </w:pPr>
    </w:p>
    <w:p w14:paraId="3BC97002" w14:textId="39DADC09" w:rsidR="004928BA" w:rsidRDefault="004928BA" w:rsidP="00950B50">
      <w:pPr>
        <w:rPr>
          <w:rFonts w:eastAsia="Times New Roman"/>
        </w:rPr>
      </w:pPr>
    </w:p>
    <w:p w14:paraId="1C3820E9" w14:textId="305343BE" w:rsidR="004928BA" w:rsidRDefault="004928BA" w:rsidP="00950B50">
      <w:pPr>
        <w:rPr>
          <w:rFonts w:eastAsia="Times New Roman"/>
        </w:rPr>
      </w:pPr>
    </w:p>
    <w:p w14:paraId="055A933D" w14:textId="7ECF3C03" w:rsidR="004928BA" w:rsidRDefault="004928BA" w:rsidP="00950B50">
      <w:pPr>
        <w:rPr>
          <w:rFonts w:eastAsia="Times New Roman"/>
        </w:rPr>
      </w:pPr>
    </w:p>
    <w:p w14:paraId="6F3E2969" w14:textId="3EC797C2" w:rsidR="004928BA" w:rsidRDefault="004928BA" w:rsidP="00950B50">
      <w:pPr>
        <w:rPr>
          <w:rFonts w:eastAsia="Times New Roman"/>
        </w:rPr>
      </w:pPr>
    </w:p>
    <w:p w14:paraId="0A15B5A3" w14:textId="7DE5DE9D" w:rsidR="004928BA" w:rsidRDefault="004928BA" w:rsidP="00950B50">
      <w:pPr>
        <w:rPr>
          <w:rFonts w:eastAsia="Times New Roman"/>
        </w:rPr>
      </w:pPr>
    </w:p>
    <w:p w14:paraId="769A3A46" w14:textId="15BA7868" w:rsidR="004928BA" w:rsidRDefault="004928BA" w:rsidP="00950B50">
      <w:pPr>
        <w:rPr>
          <w:rFonts w:eastAsia="Times New Roman"/>
        </w:rPr>
      </w:pPr>
    </w:p>
    <w:p w14:paraId="2DA9F3B1" w14:textId="6BF692D5" w:rsidR="004928BA" w:rsidRDefault="004928BA" w:rsidP="00950B50">
      <w:pPr>
        <w:rPr>
          <w:rFonts w:eastAsia="Times New Roman"/>
        </w:rPr>
      </w:pPr>
    </w:p>
    <w:p w14:paraId="6D6BE4CB" w14:textId="77777777" w:rsidR="004928BA" w:rsidRDefault="004928BA" w:rsidP="00950B50">
      <w:pPr>
        <w:rPr>
          <w:rFonts w:eastAsia="Times New Roman"/>
        </w:rPr>
      </w:pPr>
    </w:p>
    <w:p w14:paraId="0B209FDB" w14:textId="67C1ED85" w:rsidR="00E542DA" w:rsidRDefault="00E542DA" w:rsidP="00E542DA">
      <w:pPr>
        <w:pStyle w:val="Heading1"/>
      </w:pPr>
      <w:r>
        <w:lastRenderedPageBreak/>
        <w:t xml:space="preserve">Project </w:t>
      </w:r>
      <w:r>
        <w:t>10.1</w:t>
      </w:r>
    </w:p>
    <w:p w14:paraId="15C1F550" w14:textId="161D0651" w:rsidR="00785D24" w:rsidRDefault="00785D24" w:rsidP="00785D24">
      <w:r>
        <w:t xml:space="preserve">In this part of the lab, I wired the circuit described in </w:t>
      </w:r>
      <w:r w:rsidR="005B0E97">
        <w:t>P</w:t>
      </w:r>
      <w:r>
        <w:t xml:space="preserve">roject 10.1 </w:t>
      </w:r>
      <w:r w:rsidR="005B0E97">
        <w:t>to read the temperature values with an ADC and thermistor.</w:t>
      </w:r>
    </w:p>
    <w:p w14:paraId="72881C20" w14:textId="6AABFB7F" w:rsidR="005B0E97" w:rsidRDefault="005B0E97" w:rsidP="00785D24"/>
    <w:p w14:paraId="62DC2B59" w14:textId="3D3C1FEE" w:rsidR="005B0E97" w:rsidRDefault="005B0E97" w:rsidP="005B0E97">
      <w:pPr>
        <w:pStyle w:val="Heading2"/>
      </w:pPr>
      <w:r>
        <w:t>Circuit Wiring</w:t>
      </w:r>
    </w:p>
    <w:p w14:paraId="46A1B7F1" w14:textId="1FE448EA" w:rsidR="005B0E97" w:rsidRDefault="005B0E97" w:rsidP="005B0E97"/>
    <w:p w14:paraId="13CDF627" w14:textId="14951F45" w:rsidR="002242DF" w:rsidRDefault="002242DF" w:rsidP="005B0E97">
      <w:r>
        <w:t>Figure 5 shows the circuit wiring for the</w:t>
      </w:r>
      <w:r w:rsidR="00CE659B">
        <w:t xml:space="preserve"> entire circuit.</w:t>
      </w:r>
    </w:p>
    <w:p w14:paraId="37DD6692" w14:textId="43B4B3F9" w:rsidR="004928BA" w:rsidRDefault="004928BA" w:rsidP="005B0E97"/>
    <w:p w14:paraId="0669357F" w14:textId="5F3543D8" w:rsidR="004928BA" w:rsidRDefault="004928BA" w:rsidP="004928BA">
      <w:pPr>
        <w:jc w:val="center"/>
        <w:rPr>
          <w:noProof/>
        </w:rPr>
      </w:pPr>
      <w:r w:rsidRPr="00261FF6">
        <w:rPr>
          <w:noProof/>
        </w:rPr>
        <w:pict w14:anchorId="0AE98939">
          <v:shape id="_x0000_i1056" type="#_x0000_t75" style="width:6in;height:266.4pt;visibility:visible;mso-wrap-style:square">
            <v:imagedata r:id="rId14" o:title=""/>
          </v:shape>
        </w:pict>
      </w:r>
    </w:p>
    <w:p w14:paraId="1978984D" w14:textId="11FB9A76" w:rsidR="004928BA" w:rsidRDefault="004928BA" w:rsidP="004928BA">
      <w:pPr>
        <w:jc w:val="center"/>
        <w:rPr>
          <w:noProof/>
        </w:rPr>
      </w:pPr>
      <w:r>
        <w:rPr>
          <w:noProof/>
        </w:rPr>
        <w:t>Figure 5: The complete circuit utilizing a thermistor, ADC, LED, a</w:t>
      </w:r>
      <w:r w:rsidR="00C66456">
        <w:rPr>
          <w:noProof/>
        </w:rPr>
        <w:t>nd resistors.</w:t>
      </w:r>
    </w:p>
    <w:p w14:paraId="3E77864D" w14:textId="54B19CBA" w:rsidR="00C66456" w:rsidRDefault="00C66456" w:rsidP="00C66456">
      <w:pPr>
        <w:rPr>
          <w:noProof/>
        </w:rPr>
      </w:pPr>
    </w:p>
    <w:p w14:paraId="088DE722" w14:textId="25E7C1D6" w:rsidR="00C66456" w:rsidRDefault="00C66456" w:rsidP="00C66456">
      <w:pPr>
        <w:pStyle w:val="Heading2"/>
      </w:pPr>
      <w:r>
        <w:t>C</w:t>
      </w:r>
      <w:r>
        <w:t>ode &amp; Results</w:t>
      </w:r>
    </w:p>
    <w:p w14:paraId="58E77A95" w14:textId="77777777" w:rsidR="00375016" w:rsidRPr="00375016" w:rsidRDefault="00375016" w:rsidP="0037501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eastAsia="Times New Roman" w:hAnsi="Consolas" w:cs="Courier New"/>
          <w:color w:val="A9B7C6"/>
          <w:sz w:val="20"/>
          <w:szCs w:val="20"/>
        </w:rPr>
      </w:pP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t>#!/usr/bin/env python3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br/>
        <w:t>#############################################################################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br/>
        <w:t># Filename    : Thermometer.py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br/>
        <w:t># Description : DIY Thermometer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br/>
        <w:t># Author      : www.freenove.com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br/>
        <w:t># modification: 2019/03/09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br/>
        <w:t>########################################################################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br/>
        <w:t># modified by Kennedy Anukam rev 1.1 2020/05/12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 xml:space="preserve">import </w:t>
      </w:r>
      <w:proofErr w:type="spellStart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RPi.GPIO</w:t>
      </w:r>
      <w:proofErr w:type="spellEnd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 </w:t>
      </w:r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 xml:space="preserve">as 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GPIO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 xml:space="preserve">import 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time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 xml:space="preserve">import 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math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 xml:space="preserve">from </w:t>
      </w:r>
      <w:proofErr w:type="spellStart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ADCDevice</w:t>
      </w:r>
      <w:proofErr w:type="spellEnd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 </w:t>
      </w:r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 xml:space="preserve">import 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*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</w:r>
      <w:proofErr w:type="spellStart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adc</w:t>
      </w:r>
      <w:proofErr w:type="spellEnd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 = </w:t>
      </w:r>
      <w:proofErr w:type="spellStart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ADCDevice</w:t>
      </w:r>
      <w:proofErr w:type="spellEnd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()  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t xml:space="preserve"># Define an </w:t>
      </w:r>
      <w:proofErr w:type="spellStart"/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t>ADCDevice</w:t>
      </w:r>
      <w:proofErr w:type="spellEnd"/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t xml:space="preserve"> class object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lastRenderedPageBreak/>
        <w:br/>
      </w:r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 xml:space="preserve">def </w:t>
      </w:r>
      <w:r w:rsidRPr="00375016">
        <w:rPr>
          <w:rFonts w:ascii="Consolas" w:eastAsia="Times New Roman" w:hAnsi="Consolas" w:cs="Courier New"/>
          <w:color w:val="FFC66D"/>
          <w:sz w:val="20"/>
          <w:szCs w:val="20"/>
        </w:rPr>
        <w:t>setup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():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 xml:space="preserve">global </w:t>
      </w:r>
      <w:proofErr w:type="spellStart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adc</w:t>
      </w:r>
      <w:proofErr w:type="spellEnd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 xml:space="preserve">if 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(adc.detectI2C(</w:t>
      </w:r>
      <w:r w:rsidRPr="00375016">
        <w:rPr>
          <w:rFonts w:ascii="Consolas" w:eastAsia="Times New Roman" w:hAnsi="Consolas" w:cs="Courier New"/>
          <w:color w:val="6897BB"/>
          <w:sz w:val="20"/>
          <w:szCs w:val="20"/>
        </w:rPr>
        <w:t>0x48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)):  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t># Detect the pcf8591.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proofErr w:type="spellStart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adc</w:t>
      </w:r>
      <w:proofErr w:type="spellEnd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 = PCF8591()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>elif</w:t>
      </w:r>
      <w:proofErr w:type="spellEnd"/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 xml:space="preserve"> 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(adc.detectI2C(</w:t>
      </w:r>
      <w:r w:rsidRPr="00375016">
        <w:rPr>
          <w:rFonts w:ascii="Consolas" w:eastAsia="Times New Roman" w:hAnsi="Consolas" w:cs="Courier New"/>
          <w:color w:val="6897BB"/>
          <w:sz w:val="20"/>
          <w:szCs w:val="20"/>
        </w:rPr>
        <w:t>0x4b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)):  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t># Detect the ads7830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proofErr w:type="spellStart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adc</w:t>
      </w:r>
      <w:proofErr w:type="spellEnd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 = ADS7830()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>else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: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</w:t>
      </w:r>
      <w:r w:rsidRPr="00375016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375016">
        <w:rPr>
          <w:rFonts w:ascii="Consolas" w:eastAsia="Times New Roman" w:hAnsi="Consolas" w:cs="Courier New"/>
          <w:color w:val="6A8759"/>
          <w:sz w:val="20"/>
          <w:szCs w:val="20"/>
        </w:rPr>
        <w:t xml:space="preserve">"No correct I2C address found, </w:t>
      </w:r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>\n</w:t>
      </w:r>
      <w:r w:rsidRPr="00375016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375016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      "Please use command 'i2cdetect -y 1' to check the I2C address! </w:t>
      </w:r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>\n</w:t>
      </w:r>
      <w:r w:rsidRPr="00375016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375016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      "Program Exit. </w:t>
      </w:r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>\n</w:t>
      </w:r>
      <w:r w:rsidRPr="00375016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);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</w:t>
      </w:r>
      <w:r w:rsidRPr="00375016">
        <w:rPr>
          <w:rFonts w:ascii="Consolas" w:eastAsia="Times New Roman" w:hAnsi="Consolas" w:cs="Courier New"/>
          <w:color w:val="8888C6"/>
          <w:sz w:val="20"/>
          <w:szCs w:val="20"/>
        </w:rPr>
        <w:t>exit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(-</w:t>
      </w:r>
      <w:r w:rsidRPr="00375016">
        <w:rPr>
          <w:rFonts w:ascii="Consolas" w:eastAsia="Times New Roman" w:hAnsi="Consolas" w:cs="Courier New"/>
          <w:color w:val="6897BB"/>
          <w:sz w:val="20"/>
          <w:szCs w:val="20"/>
        </w:rPr>
        <w:t>1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 xml:space="preserve">def </w:t>
      </w:r>
      <w:r w:rsidRPr="00375016">
        <w:rPr>
          <w:rFonts w:ascii="Consolas" w:eastAsia="Times New Roman" w:hAnsi="Consolas" w:cs="Courier New"/>
          <w:color w:val="FFC66D"/>
          <w:sz w:val="20"/>
          <w:szCs w:val="20"/>
        </w:rPr>
        <w:t>loop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():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375016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375016">
        <w:rPr>
          <w:rFonts w:ascii="Consolas" w:eastAsia="Times New Roman" w:hAnsi="Consolas" w:cs="Courier New"/>
          <w:color w:val="6A8759"/>
          <w:sz w:val="20"/>
          <w:szCs w:val="20"/>
        </w:rPr>
        <w:t>"Kennedy Anukam HW06"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>while True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: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value = </w:t>
      </w:r>
      <w:proofErr w:type="spellStart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adc.analogRead</w:t>
      </w:r>
      <w:proofErr w:type="spellEnd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375016">
        <w:rPr>
          <w:rFonts w:ascii="Consolas" w:eastAsia="Times New Roman" w:hAnsi="Consolas" w:cs="Courier New"/>
          <w:color w:val="6897BB"/>
          <w:sz w:val="20"/>
          <w:szCs w:val="20"/>
        </w:rPr>
        <w:t>0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)  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t># read ADC value A0 pin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voltage = value / </w:t>
      </w:r>
      <w:r w:rsidRPr="00375016">
        <w:rPr>
          <w:rFonts w:ascii="Consolas" w:eastAsia="Times New Roman" w:hAnsi="Consolas" w:cs="Courier New"/>
          <w:color w:val="6897BB"/>
          <w:sz w:val="20"/>
          <w:szCs w:val="20"/>
        </w:rPr>
        <w:t xml:space="preserve">255.0 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* </w:t>
      </w:r>
      <w:r w:rsidRPr="00375016">
        <w:rPr>
          <w:rFonts w:ascii="Consolas" w:eastAsia="Times New Roman" w:hAnsi="Consolas" w:cs="Courier New"/>
          <w:color w:val="6897BB"/>
          <w:sz w:val="20"/>
          <w:szCs w:val="20"/>
        </w:rPr>
        <w:t xml:space="preserve">3.3  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t># calculate voltage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Rt = </w:t>
      </w:r>
      <w:r w:rsidRPr="00375016">
        <w:rPr>
          <w:rFonts w:ascii="Consolas" w:eastAsia="Times New Roman" w:hAnsi="Consolas" w:cs="Courier New"/>
          <w:color w:val="6897BB"/>
          <w:sz w:val="20"/>
          <w:szCs w:val="20"/>
        </w:rPr>
        <w:t xml:space="preserve">10 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* voltage / (</w:t>
      </w:r>
      <w:r w:rsidRPr="00375016">
        <w:rPr>
          <w:rFonts w:ascii="Consolas" w:eastAsia="Times New Roman" w:hAnsi="Consolas" w:cs="Courier New"/>
          <w:color w:val="6897BB"/>
          <w:sz w:val="20"/>
          <w:szCs w:val="20"/>
        </w:rPr>
        <w:t xml:space="preserve">3.3 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- voltage)  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t># calculate resistance value of thermistor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proofErr w:type="spellStart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tempK</w:t>
      </w:r>
      <w:proofErr w:type="spellEnd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 = </w:t>
      </w:r>
      <w:r w:rsidRPr="00375016">
        <w:rPr>
          <w:rFonts w:ascii="Consolas" w:eastAsia="Times New Roman" w:hAnsi="Consolas" w:cs="Courier New"/>
          <w:color w:val="6897BB"/>
          <w:sz w:val="20"/>
          <w:szCs w:val="20"/>
        </w:rPr>
        <w:t xml:space="preserve">1 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/ (</w:t>
      </w:r>
      <w:r w:rsidRPr="00375016">
        <w:rPr>
          <w:rFonts w:ascii="Consolas" w:eastAsia="Times New Roman" w:hAnsi="Consolas" w:cs="Courier New"/>
          <w:color w:val="6897BB"/>
          <w:sz w:val="20"/>
          <w:szCs w:val="20"/>
        </w:rPr>
        <w:t xml:space="preserve">1 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/ (</w:t>
      </w:r>
      <w:r w:rsidRPr="00375016">
        <w:rPr>
          <w:rFonts w:ascii="Consolas" w:eastAsia="Times New Roman" w:hAnsi="Consolas" w:cs="Courier New"/>
          <w:color w:val="6897BB"/>
          <w:sz w:val="20"/>
          <w:szCs w:val="20"/>
        </w:rPr>
        <w:t xml:space="preserve">273.15 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375016">
        <w:rPr>
          <w:rFonts w:ascii="Consolas" w:eastAsia="Times New Roman" w:hAnsi="Consolas" w:cs="Courier New"/>
          <w:color w:val="6897BB"/>
          <w:sz w:val="20"/>
          <w:szCs w:val="20"/>
        </w:rPr>
        <w:t>25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) + math.log(Rt / </w:t>
      </w:r>
      <w:r w:rsidRPr="00375016">
        <w:rPr>
          <w:rFonts w:ascii="Consolas" w:eastAsia="Times New Roman" w:hAnsi="Consolas" w:cs="Courier New"/>
          <w:color w:val="6897BB"/>
          <w:sz w:val="20"/>
          <w:szCs w:val="20"/>
        </w:rPr>
        <w:t>10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) / </w:t>
      </w:r>
      <w:r w:rsidRPr="00375016">
        <w:rPr>
          <w:rFonts w:ascii="Consolas" w:eastAsia="Times New Roman" w:hAnsi="Consolas" w:cs="Courier New"/>
          <w:color w:val="6897BB"/>
          <w:sz w:val="20"/>
          <w:szCs w:val="20"/>
        </w:rPr>
        <w:t>3950.0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)  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t># calculate temperature (Kelvin)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proofErr w:type="spellStart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tempC</w:t>
      </w:r>
      <w:proofErr w:type="spellEnd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 = </w:t>
      </w:r>
      <w:proofErr w:type="spellStart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tempK</w:t>
      </w:r>
      <w:proofErr w:type="spellEnd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 - </w:t>
      </w:r>
      <w:r w:rsidRPr="00375016">
        <w:rPr>
          <w:rFonts w:ascii="Consolas" w:eastAsia="Times New Roman" w:hAnsi="Consolas" w:cs="Courier New"/>
          <w:color w:val="6897BB"/>
          <w:sz w:val="20"/>
          <w:szCs w:val="20"/>
        </w:rPr>
        <w:t xml:space="preserve">273.15  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t># calculate temperature (Celsius)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r w:rsidRPr="00375016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375016">
        <w:rPr>
          <w:rFonts w:ascii="Consolas" w:eastAsia="Times New Roman" w:hAnsi="Consolas" w:cs="Courier New"/>
          <w:color w:val="6A8759"/>
          <w:sz w:val="20"/>
          <w:szCs w:val="20"/>
        </w:rPr>
        <w:t xml:space="preserve">'ADC Value : %d, Voltage : %.2f, Temperature : %.2f' 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% (value</w:t>
      </w:r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voltage</w:t>
      </w:r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proofErr w:type="spellStart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tempC</w:t>
      </w:r>
      <w:proofErr w:type="spellEnd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))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</w:t>
      </w:r>
      <w:proofErr w:type="spellStart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time.sleep</w:t>
      </w:r>
      <w:proofErr w:type="spellEnd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375016">
        <w:rPr>
          <w:rFonts w:ascii="Consolas" w:eastAsia="Times New Roman" w:hAnsi="Consolas" w:cs="Courier New"/>
          <w:color w:val="6897BB"/>
          <w:sz w:val="20"/>
          <w:szCs w:val="20"/>
        </w:rPr>
        <w:t>0.01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 xml:space="preserve">def </w:t>
      </w:r>
      <w:r w:rsidRPr="00375016">
        <w:rPr>
          <w:rFonts w:ascii="Consolas" w:eastAsia="Times New Roman" w:hAnsi="Consolas" w:cs="Courier New"/>
          <w:color w:val="FFC66D"/>
          <w:sz w:val="20"/>
          <w:szCs w:val="20"/>
        </w:rPr>
        <w:t>destroy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():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adc.close</w:t>
      </w:r>
      <w:proofErr w:type="spellEnd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()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GPIO.cleanup</w:t>
      </w:r>
      <w:proofErr w:type="spellEnd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()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 xml:space="preserve">if 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__name__ == </w:t>
      </w:r>
      <w:r w:rsidRPr="00375016">
        <w:rPr>
          <w:rFonts w:ascii="Consolas" w:eastAsia="Times New Roman" w:hAnsi="Consolas" w:cs="Courier New"/>
          <w:color w:val="6A8759"/>
          <w:sz w:val="20"/>
          <w:szCs w:val="20"/>
        </w:rPr>
        <w:t>'__main__'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:  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t># Program entrance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</w:t>
      </w:r>
      <w:r w:rsidRPr="00375016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375016">
        <w:rPr>
          <w:rFonts w:ascii="Consolas" w:eastAsia="Times New Roman" w:hAnsi="Consolas" w:cs="Courier New"/>
          <w:color w:val="6A8759"/>
          <w:sz w:val="20"/>
          <w:szCs w:val="20"/>
        </w:rPr>
        <w:t>'Program is starting ... '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setup()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>try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: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loop()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375016">
        <w:rPr>
          <w:rFonts w:ascii="Consolas" w:eastAsia="Times New Roman" w:hAnsi="Consolas" w:cs="Courier New"/>
          <w:color w:val="CC7832"/>
          <w:sz w:val="20"/>
          <w:szCs w:val="20"/>
        </w:rPr>
        <w:t xml:space="preserve">except </w:t>
      </w:r>
      <w:proofErr w:type="spellStart"/>
      <w:r w:rsidRPr="00375016">
        <w:rPr>
          <w:rFonts w:ascii="Consolas" w:eastAsia="Times New Roman" w:hAnsi="Consolas" w:cs="Courier New"/>
          <w:color w:val="8888C6"/>
          <w:sz w:val="20"/>
          <w:szCs w:val="20"/>
        </w:rPr>
        <w:t>KeyboardInterrupt</w:t>
      </w:r>
      <w:proofErr w:type="spellEnd"/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 xml:space="preserve">:  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t># Press ctrl-c to end the program.</w:t>
      </w:r>
      <w:r w:rsidRPr="00375016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r w:rsidRPr="00375016">
        <w:rPr>
          <w:rFonts w:ascii="Consolas" w:eastAsia="Times New Roman" w:hAnsi="Consolas" w:cs="Courier New"/>
          <w:color w:val="A9B7C6"/>
          <w:sz w:val="20"/>
          <w:szCs w:val="20"/>
        </w:rPr>
        <w:t>destroy()</w:t>
      </w:r>
    </w:p>
    <w:p w14:paraId="47040429" w14:textId="77777777" w:rsidR="00375016" w:rsidRPr="00375016" w:rsidRDefault="00375016" w:rsidP="00375016"/>
    <w:p w14:paraId="3CD65CB8" w14:textId="43AA0D64" w:rsidR="00C66456" w:rsidRDefault="00AF4A96" w:rsidP="00C66456">
      <w:hyperlink r:id="rId15" w:history="1">
        <w:r w:rsidRPr="00AF4A96">
          <w:rPr>
            <w:rStyle w:val="Hyperlink"/>
          </w:rPr>
          <w:t>Video</w:t>
        </w:r>
      </w:hyperlink>
    </w:p>
    <w:p w14:paraId="6DD08F51" w14:textId="7516F608" w:rsidR="00AF4A96" w:rsidRDefault="00AF4A96" w:rsidP="00C66456"/>
    <w:p w14:paraId="0CE9886C" w14:textId="76233FEB" w:rsidR="00AF4A96" w:rsidRDefault="00AF4A96" w:rsidP="00C66456"/>
    <w:p w14:paraId="41580C6A" w14:textId="69E103AA" w:rsidR="00AF4A96" w:rsidRDefault="00AF4A96" w:rsidP="00C66456"/>
    <w:p w14:paraId="785683B2" w14:textId="2A0735EE" w:rsidR="00AF4A96" w:rsidRDefault="00AF4A96" w:rsidP="00C66456"/>
    <w:p w14:paraId="71ACC572" w14:textId="0C1FAC64" w:rsidR="00AF4A96" w:rsidRDefault="00AF4A96" w:rsidP="00C66456"/>
    <w:p w14:paraId="3625231D" w14:textId="49C0DE82" w:rsidR="00AF4A96" w:rsidRDefault="00AF4A96" w:rsidP="00C66456"/>
    <w:p w14:paraId="07250C4E" w14:textId="3355AF1B" w:rsidR="00AF4A96" w:rsidRDefault="00AF4A96" w:rsidP="00C66456"/>
    <w:p w14:paraId="792B5D12" w14:textId="0F9E7992" w:rsidR="00AF4A96" w:rsidRDefault="00AF4A96" w:rsidP="00C66456"/>
    <w:p w14:paraId="68C4265A" w14:textId="55CFE98A" w:rsidR="00AF4A96" w:rsidRDefault="00AF4A96" w:rsidP="00C66456"/>
    <w:p w14:paraId="267F2033" w14:textId="23C13C48" w:rsidR="00AF4A96" w:rsidRDefault="00AF4A96" w:rsidP="00AF4A96">
      <w:pPr>
        <w:pStyle w:val="Heading1"/>
      </w:pPr>
      <w:r>
        <w:lastRenderedPageBreak/>
        <w:t>Project 10.1</w:t>
      </w:r>
      <w:r>
        <w:t xml:space="preserve"> (Modified Code)</w:t>
      </w:r>
    </w:p>
    <w:p w14:paraId="473265F4" w14:textId="77777777" w:rsidR="000C3AB3" w:rsidRPr="000C3AB3" w:rsidRDefault="000C3AB3" w:rsidP="000C3AB3"/>
    <w:p w14:paraId="2DE3FFC6" w14:textId="1A5E731C" w:rsidR="00AF4A96" w:rsidRDefault="00AF4A96" w:rsidP="000C3AB3">
      <w:pPr>
        <w:jc w:val="both"/>
      </w:pPr>
      <w:r>
        <w:t xml:space="preserve">In this part of the lab, I changed </w:t>
      </w:r>
      <w:r w:rsidR="0087312C">
        <w:t xml:space="preserve">the code to read the ADC value of the thermistor to map it to a duty cycle to control the brightness of the LED. I </w:t>
      </w:r>
      <w:r w:rsidR="000C3AB3">
        <w:t>used ranges of ADC values to change the values to make the differences in temperature more noticeable for the LED.</w:t>
      </w:r>
    </w:p>
    <w:p w14:paraId="46D63BCF" w14:textId="77777777" w:rsidR="000C3AB3" w:rsidRPr="00AF4A96" w:rsidRDefault="000C3AB3" w:rsidP="000C3AB3">
      <w:pPr>
        <w:jc w:val="both"/>
      </w:pPr>
    </w:p>
    <w:p w14:paraId="4A8351BD" w14:textId="77777777" w:rsidR="000C3AB3" w:rsidRDefault="000C3AB3" w:rsidP="000C3AB3">
      <w:pPr>
        <w:pStyle w:val="Heading2"/>
      </w:pPr>
      <w:r>
        <w:t>Code &amp; Results</w:t>
      </w:r>
    </w:p>
    <w:p w14:paraId="6DD3AA0D" w14:textId="77777777" w:rsidR="00ED2426" w:rsidRPr="00ED2426" w:rsidRDefault="00ED2426" w:rsidP="00ED242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eastAsia="Times New Roman" w:hAnsi="Consolas" w:cs="Courier New"/>
          <w:color w:val="A9B7C6"/>
          <w:sz w:val="20"/>
          <w:szCs w:val="20"/>
        </w:rPr>
      </w:pP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t>#!/usr/bin/env python3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br/>
        <w:t>#############################################################################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br/>
        <w:t># Filename    : Thermometer.py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br/>
        <w:t># Description : DIY Thermometer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br/>
        <w:t># Author      : www.freenove.com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br/>
        <w:t># modification: 2019/03/09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br/>
        <w:t>########################################################################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br/>
        <w:t># modified by Kennedy Anukam rev 1.2 2020/05/12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import </w:t>
      </w:r>
      <w:proofErr w:type="spellStart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RPi.GPIO</w:t>
      </w:r>
      <w:proofErr w:type="spellEnd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 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as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GPIO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import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time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import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math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from </w:t>
      </w:r>
      <w:proofErr w:type="spellStart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ADCDevice</w:t>
      </w:r>
      <w:proofErr w:type="spellEnd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 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import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*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</w:r>
      <w:proofErr w:type="spellStart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adc</w:t>
      </w:r>
      <w:proofErr w:type="spellEnd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 = </w:t>
      </w:r>
      <w:proofErr w:type="spellStart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ADCDevice</w:t>
      </w:r>
      <w:proofErr w:type="spellEnd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()  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t xml:space="preserve"># Define an </w:t>
      </w:r>
      <w:proofErr w:type="spellStart"/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t>ADCDevice</w:t>
      </w:r>
      <w:proofErr w:type="spellEnd"/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t xml:space="preserve"> class object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br/>
      </w:r>
      <w:proofErr w:type="spellStart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ledPin</w:t>
      </w:r>
      <w:proofErr w:type="spellEnd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 =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17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br/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br/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br/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def </w:t>
      </w:r>
      <w:r w:rsidRPr="00ED2426">
        <w:rPr>
          <w:rFonts w:ascii="Consolas" w:eastAsia="Times New Roman" w:hAnsi="Consolas" w:cs="Courier New"/>
          <w:color w:val="FFC66D"/>
          <w:sz w:val="20"/>
          <w:szCs w:val="20"/>
        </w:rPr>
        <w:t>setup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():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global </w:t>
      </w:r>
      <w:proofErr w:type="spellStart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adc</w:t>
      </w:r>
      <w:proofErr w:type="spellEnd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global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p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GPIO.setmode</w:t>
      </w:r>
      <w:proofErr w:type="spellEnd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(GPIO.BCM)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GPIO.setup</w:t>
      </w:r>
      <w:proofErr w:type="spellEnd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ledPin</w:t>
      </w:r>
      <w:proofErr w:type="spellEnd"/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GPIO.OUT)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p = GPIO.PWM(</w:t>
      </w:r>
      <w:proofErr w:type="spellStart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ledPin</w:t>
      </w:r>
      <w:proofErr w:type="spellEnd"/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1000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p.start</w:t>
      </w:r>
      <w:proofErr w:type="spellEnd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0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if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(adc.detectI2C(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0x48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)):  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t># Detect the pcf8591.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proofErr w:type="spellStart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adc</w:t>
      </w:r>
      <w:proofErr w:type="spellEnd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 = PCF8591()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>elif</w:t>
      </w:r>
      <w:proofErr w:type="spellEnd"/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(adc.detectI2C(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0x4b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)):  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t># Detect the ads7830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proofErr w:type="spellStart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adc</w:t>
      </w:r>
      <w:proofErr w:type="spellEnd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 = ADS7830()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>else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: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</w:t>
      </w:r>
      <w:r w:rsidRPr="00ED2426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ED2426">
        <w:rPr>
          <w:rFonts w:ascii="Consolas" w:eastAsia="Times New Roman" w:hAnsi="Consolas" w:cs="Courier New"/>
          <w:color w:val="6A8759"/>
          <w:sz w:val="20"/>
          <w:szCs w:val="20"/>
        </w:rPr>
        <w:t xml:space="preserve">"No correct I2C address found, 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>\n</w:t>
      </w:r>
      <w:r w:rsidRPr="00ED2426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ED2426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      "Please use command 'i2cdetect -y 1' to check the I2C address! 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>\n</w:t>
      </w:r>
      <w:r w:rsidRPr="00ED2426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ED2426">
        <w:rPr>
          <w:rFonts w:ascii="Consolas" w:eastAsia="Times New Roman" w:hAnsi="Consolas" w:cs="Courier New"/>
          <w:color w:val="6A8759"/>
          <w:sz w:val="20"/>
          <w:szCs w:val="20"/>
        </w:rPr>
        <w:br/>
        <w:t xml:space="preserve">              "Program Exit. 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>\n</w:t>
      </w:r>
      <w:r w:rsidRPr="00ED2426">
        <w:rPr>
          <w:rFonts w:ascii="Consolas" w:eastAsia="Times New Roman" w:hAnsi="Consolas" w:cs="Courier New"/>
          <w:color w:val="6A8759"/>
          <w:sz w:val="20"/>
          <w:szCs w:val="20"/>
        </w:rPr>
        <w:t>"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);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</w:t>
      </w:r>
      <w:r w:rsidRPr="00ED2426">
        <w:rPr>
          <w:rFonts w:ascii="Consolas" w:eastAsia="Times New Roman" w:hAnsi="Consolas" w:cs="Courier New"/>
          <w:color w:val="8888C6"/>
          <w:sz w:val="20"/>
          <w:szCs w:val="20"/>
        </w:rPr>
        <w:t>exit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(-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1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def </w:t>
      </w:r>
      <w:r w:rsidRPr="00ED2426">
        <w:rPr>
          <w:rFonts w:ascii="Consolas" w:eastAsia="Times New Roman" w:hAnsi="Consolas" w:cs="Courier New"/>
          <w:color w:val="FFC66D"/>
          <w:sz w:val="20"/>
          <w:szCs w:val="20"/>
        </w:rPr>
        <w:t>loop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():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ED2426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ED2426">
        <w:rPr>
          <w:rFonts w:ascii="Consolas" w:eastAsia="Times New Roman" w:hAnsi="Consolas" w:cs="Courier New"/>
          <w:color w:val="6A8759"/>
          <w:sz w:val="20"/>
          <w:szCs w:val="20"/>
        </w:rPr>
        <w:t>"Kennedy Anukam HW06"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>while True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: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value = </w:t>
      </w:r>
      <w:proofErr w:type="spellStart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adc.analogRead</w:t>
      </w:r>
      <w:proofErr w:type="spellEnd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0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)  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t># read ADC value A0 pin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voltage = value /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 xml:space="preserve">255.0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*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 xml:space="preserve">3.3  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t># calculate voltage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Rt =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 xml:space="preserve">10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* voltage / (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 xml:space="preserve">3.3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- voltage)  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t># calculate resistance value of thermistor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lastRenderedPageBreak/>
        <w:t xml:space="preserve">        </w:t>
      </w:r>
      <w:proofErr w:type="spellStart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tempK</w:t>
      </w:r>
      <w:proofErr w:type="spellEnd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 =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 xml:space="preserve">1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/ (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 xml:space="preserve">1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/ (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 xml:space="preserve">273.15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25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) + math.log(Rt /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10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) /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3950.0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)  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t># calculate temperature (Kelvin)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proofErr w:type="spellStart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tempC</w:t>
      </w:r>
      <w:proofErr w:type="spellEnd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 = </w:t>
      </w:r>
      <w:proofErr w:type="spellStart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tempK</w:t>
      </w:r>
      <w:proofErr w:type="spellEnd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 -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 xml:space="preserve">273.15  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t># calculate temperature (Celsius)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r w:rsidRPr="00ED2426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ED2426">
        <w:rPr>
          <w:rFonts w:ascii="Consolas" w:eastAsia="Times New Roman" w:hAnsi="Consolas" w:cs="Courier New"/>
          <w:color w:val="6A8759"/>
          <w:sz w:val="20"/>
          <w:szCs w:val="20"/>
        </w:rPr>
        <w:t xml:space="preserve">'ADC Value : %d, Voltage : %.2f, Temperature : %.2f'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% (value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voltage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proofErr w:type="spellStart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tempC</w:t>
      </w:r>
      <w:proofErr w:type="spellEnd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))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if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value &lt;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100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: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    value =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40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br/>
        <w:t xml:space="preserve">        </w:t>
      </w:r>
      <w:proofErr w:type="spellStart"/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>elif</w:t>
      </w:r>
      <w:proofErr w:type="spellEnd"/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value 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in </w:t>
      </w:r>
      <w:r w:rsidRPr="00ED2426">
        <w:rPr>
          <w:rFonts w:ascii="Consolas" w:eastAsia="Times New Roman" w:hAnsi="Consolas" w:cs="Courier New"/>
          <w:color w:val="8888C6"/>
          <w:sz w:val="20"/>
          <w:szCs w:val="20"/>
        </w:rPr>
        <w:t>range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100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110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):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    value =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80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br/>
        <w:t xml:space="preserve">        </w:t>
      </w:r>
      <w:proofErr w:type="spellStart"/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>elif</w:t>
      </w:r>
      <w:proofErr w:type="spellEnd"/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value 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in </w:t>
      </w:r>
      <w:r w:rsidRPr="00ED2426">
        <w:rPr>
          <w:rFonts w:ascii="Consolas" w:eastAsia="Times New Roman" w:hAnsi="Consolas" w:cs="Courier New"/>
          <w:color w:val="8888C6"/>
          <w:sz w:val="20"/>
          <w:szCs w:val="20"/>
        </w:rPr>
        <w:t>range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110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120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):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    value =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120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br/>
        <w:t xml:space="preserve">        </w:t>
      </w:r>
      <w:proofErr w:type="spellStart"/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>elif</w:t>
      </w:r>
      <w:proofErr w:type="spellEnd"/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value 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in </w:t>
      </w:r>
      <w:r w:rsidRPr="00ED2426">
        <w:rPr>
          <w:rFonts w:ascii="Consolas" w:eastAsia="Times New Roman" w:hAnsi="Consolas" w:cs="Courier New"/>
          <w:color w:val="8888C6"/>
          <w:sz w:val="20"/>
          <w:szCs w:val="20"/>
        </w:rPr>
        <w:t>range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120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130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):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    value =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160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br/>
        <w:t xml:space="preserve">        </w:t>
      </w:r>
      <w:proofErr w:type="spellStart"/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>elif</w:t>
      </w:r>
      <w:proofErr w:type="spellEnd"/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value 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in </w:t>
      </w:r>
      <w:r w:rsidRPr="00ED2426">
        <w:rPr>
          <w:rFonts w:ascii="Consolas" w:eastAsia="Times New Roman" w:hAnsi="Consolas" w:cs="Courier New"/>
          <w:color w:val="8888C6"/>
          <w:sz w:val="20"/>
          <w:szCs w:val="20"/>
        </w:rPr>
        <w:t>range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130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140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):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    value =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200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br/>
        <w:t xml:space="preserve">        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>else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: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    value =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255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br/>
        <w:t xml:space="preserve">        </w:t>
      </w:r>
      <w:proofErr w:type="spellStart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p.ChangeDutyCycle</w:t>
      </w:r>
      <w:proofErr w:type="spellEnd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(value *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 xml:space="preserve">100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/ 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255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)  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t># Mapping to PWM duty cycle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proofErr w:type="spellStart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time.sleep</w:t>
      </w:r>
      <w:proofErr w:type="spellEnd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ED2426">
        <w:rPr>
          <w:rFonts w:ascii="Consolas" w:eastAsia="Times New Roman" w:hAnsi="Consolas" w:cs="Courier New"/>
          <w:color w:val="6897BB"/>
          <w:sz w:val="20"/>
          <w:szCs w:val="20"/>
        </w:rPr>
        <w:t>0.03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def </w:t>
      </w:r>
      <w:r w:rsidRPr="00ED2426">
        <w:rPr>
          <w:rFonts w:ascii="Consolas" w:eastAsia="Times New Roman" w:hAnsi="Consolas" w:cs="Courier New"/>
          <w:color w:val="FFC66D"/>
          <w:sz w:val="20"/>
          <w:szCs w:val="20"/>
        </w:rPr>
        <w:t>destroy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():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adc.close</w:t>
      </w:r>
      <w:proofErr w:type="spellEnd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()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proofErr w:type="spellStart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GPIO.cleanup</w:t>
      </w:r>
      <w:proofErr w:type="spellEnd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()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if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__name__ == </w:t>
      </w:r>
      <w:r w:rsidRPr="00ED2426">
        <w:rPr>
          <w:rFonts w:ascii="Consolas" w:eastAsia="Times New Roman" w:hAnsi="Consolas" w:cs="Courier New"/>
          <w:color w:val="6A8759"/>
          <w:sz w:val="20"/>
          <w:szCs w:val="20"/>
        </w:rPr>
        <w:t>'__main__'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:  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t># Program entrance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</w:t>
      </w:r>
      <w:r w:rsidRPr="00ED2426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ED2426">
        <w:rPr>
          <w:rFonts w:ascii="Consolas" w:eastAsia="Times New Roman" w:hAnsi="Consolas" w:cs="Courier New"/>
          <w:color w:val="6A8759"/>
          <w:sz w:val="20"/>
          <w:szCs w:val="20"/>
        </w:rPr>
        <w:t>'Program is starting ... '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setup()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>try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: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loop()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ED2426">
        <w:rPr>
          <w:rFonts w:ascii="Consolas" w:eastAsia="Times New Roman" w:hAnsi="Consolas" w:cs="Courier New"/>
          <w:color w:val="CC7832"/>
          <w:sz w:val="20"/>
          <w:szCs w:val="20"/>
        </w:rPr>
        <w:t xml:space="preserve">except </w:t>
      </w:r>
      <w:proofErr w:type="spellStart"/>
      <w:r w:rsidRPr="00ED2426">
        <w:rPr>
          <w:rFonts w:ascii="Consolas" w:eastAsia="Times New Roman" w:hAnsi="Consolas" w:cs="Courier New"/>
          <w:color w:val="8888C6"/>
          <w:sz w:val="20"/>
          <w:szCs w:val="20"/>
        </w:rPr>
        <w:t>KeyboardInterrupt</w:t>
      </w:r>
      <w:proofErr w:type="spellEnd"/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 xml:space="preserve">:  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t># Press ctrl-c to end the program.</w:t>
      </w:r>
      <w:r w:rsidRPr="00ED2426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r w:rsidRPr="00ED2426">
        <w:rPr>
          <w:rFonts w:ascii="Consolas" w:eastAsia="Times New Roman" w:hAnsi="Consolas" w:cs="Courier New"/>
          <w:color w:val="A9B7C6"/>
          <w:sz w:val="20"/>
          <w:szCs w:val="20"/>
        </w:rPr>
        <w:t>destroy()</w:t>
      </w:r>
    </w:p>
    <w:p w14:paraId="243F2BC6" w14:textId="5741FD90" w:rsidR="00AF4A96" w:rsidRDefault="00AF4A96" w:rsidP="00C66456"/>
    <w:p w14:paraId="19A97414" w14:textId="14D6D2EC" w:rsidR="00ED2426" w:rsidRDefault="00ED2426" w:rsidP="00C66456"/>
    <w:p w14:paraId="10666F4B" w14:textId="61C3D10F" w:rsidR="00ED2426" w:rsidRPr="005B0E97" w:rsidRDefault="00ED2426" w:rsidP="00C66456">
      <w:hyperlink r:id="rId16" w:history="1">
        <w:r w:rsidRPr="00ED2426">
          <w:rPr>
            <w:rStyle w:val="Hyperlink"/>
          </w:rPr>
          <w:t>Video</w:t>
        </w:r>
      </w:hyperlink>
    </w:p>
    <w:sectPr w:rsidR="00ED2426" w:rsidRPr="005B0E97" w:rsidSect="0021147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0DE71" w14:textId="77777777" w:rsidR="00DE42BA" w:rsidRDefault="00DE42BA" w:rsidP="005265F7">
      <w:r>
        <w:separator/>
      </w:r>
    </w:p>
  </w:endnote>
  <w:endnote w:type="continuationSeparator" w:id="0">
    <w:p w14:paraId="6F2D4764" w14:textId="77777777" w:rsidR="00DE42BA" w:rsidRDefault="00DE42BA" w:rsidP="00526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CB2DD9" w14:textId="77777777" w:rsidR="00DE42BA" w:rsidRDefault="00DE42BA" w:rsidP="005265F7">
      <w:r>
        <w:separator/>
      </w:r>
    </w:p>
  </w:footnote>
  <w:footnote w:type="continuationSeparator" w:id="0">
    <w:p w14:paraId="3B97DE39" w14:textId="77777777" w:rsidR="00DE42BA" w:rsidRDefault="00DE42BA" w:rsidP="005265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DU2NrA0MTc3MDRS0lEKTi0uzszPAykwqwUAP7vndCwAAAA="/>
  </w:docVars>
  <w:rsids>
    <w:rsidRoot w:val="00594AEE"/>
    <w:rsid w:val="0000018A"/>
    <w:rsid w:val="00003517"/>
    <w:rsid w:val="00017052"/>
    <w:rsid w:val="00030E9E"/>
    <w:rsid w:val="00042DBB"/>
    <w:rsid w:val="0004596B"/>
    <w:rsid w:val="000469F0"/>
    <w:rsid w:val="00053E7A"/>
    <w:rsid w:val="00077342"/>
    <w:rsid w:val="000A2E12"/>
    <w:rsid w:val="000A6E65"/>
    <w:rsid w:val="000B294E"/>
    <w:rsid w:val="000B63D7"/>
    <w:rsid w:val="000C2F7D"/>
    <w:rsid w:val="000C3AB3"/>
    <w:rsid w:val="000E1394"/>
    <w:rsid w:val="000E4890"/>
    <w:rsid w:val="000F033D"/>
    <w:rsid w:val="00112545"/>
    <w:rsid w:val="00120D8F"/>
    <w:rsid w:val="00120F6E"/>
    <w:rsid w:val="0013141A"/>
    <w:rsid w:val="00140B9F"/>
    <w:rsid w:val="0015015F"/>
    <w:rsid w:val="0019257A"/>
    <w:rsid w:val="00194A0C"/>
    <w:rsid w:val="001A02E1"/>
    <w:rsid w:val="001B777B"/>
    <w:rsid w:val="001F4717"/>
    <w:rsid w:val="0020241E"/>
    <w:rsid w:val="00211477"/>
    <w:rsid w:val="00211B67"/>
    <w:rsid w:val="0021421C"/>
    <w:rsid w:val="002160D1"/>
    <w:rsid w:val="00220932"/>
    <w:rsid w:val="00223ABB"/>
    <w:rsid w:val="002242DF"/>
    <w:rsid w:val="00224FC2"/>
    <w:rsid w:val="0023016F"/>
    <w:rsid w:val="00234633"/>
    <w:rsid w:val="002367B2"/>
    <w:rsid w:val="00236E4B"/>
    <w:rsid w:val="002502C2"/>
    <w:rsid w:val="00255FBB"/>
    <w:rsid w:val="002607AD"/>
    <w:rsid w:val="0026107C"/>
    <w:rsid w:val="00277176"/>
    <w:rsid w:val="002B1719"/>
    <w:rsid w:val="002B1FDB"/>
    <w:rsid w:val="002C4553"/>
    <w:rsid w:val="002C5A4E"/>
    <w:rsid w:val="002C7AA0"/>
    <w:rsid w:val="002E2294"/>
    <w:rsid w:val="002F4CC8"/>
    <w:rsid w:val="002F605E"/>
    <w:rsid w:val="003138A8"/>
    <w:rsid w:val="0031657B"/>
    <w:rsid w:val="0032331D"/>
    <w:rsid w:val="003368A5"/>
    <w:rsid w:val="003437DD"/>
    <w:rsid w:val="003472BB"/>
    <w:rsid w:val="00360481"/>
    <w:rsid w:val="00364BCE"/>
    <w:rsid w:val="00373CB5"/>
    <w:rsid w:val="00375016"/>
    <w:rsid w:val="00376F9A"/>
    <w:rsid w:val="0038053A"/>
    <w:rsid w:val="00390201"/>
    <w:rsid w:val="0039251B"/>
    <w:rsid w:val="0039378D"/>
    <w:rsid w:val="003B1867"/>
    <w:rsid w:val="003B6334"/>
    <w:rsid w:val="003B6B35"/>
    <w:rsid w:val="003C472A"/>
    <w:rsid w:val="003C6FF1"/>
    <w:rsid w:val="003D7663"/>
    <w:rsid w:val="003E2F60"/>
    <w:rsid w:val="003E659C"/>
    <w:rsid w:val="003F1259"/>
    <w:rsid w:val="00407590"/>
    <w:rsid w:val="004078A5"/>
    <w:rsid w:val="00424DA9"/>
    <w:rsid w:val="00437AD4"/>
    <w:rsid w:val="0044132C"/>
    <w:rsid w:val="00447671"/>
    <w:rsid w:val="00453BBB"/>
    <w:rsid w:val="00455904"/>
    <w:rsid w:val="004768D2"/>
    <w:rsid w:val="004928BA"/>
    <w:rsid w:val="00496F34"/>
    <w:rsid w:val="004A614D"/>
    <w:rsid w:val="004C304B"/>
    <w:rsid w:val="004E6C47"/>
    <w:rsid w:val="004E7D94"/>
    <w:rsid w:val="0050505C"/>
    <w:rsid w:val="0050702C"/>
    <w:rsid w:val="00524559"/>
    <w:rsid w:val="005265F7"/>
    <w:rsid w:val="00545BBE"/>
    <w:rsid w:val="005647B0"/>
    <w:rsid w:val="00566DB2"/>
    <w:rsid w:val="00570B82"/>
    <w:rsid w:val="00594AEE"/>
    <w:rsid w:val="005A430E"/>
    <w:rsid w:val="005B00EE"/>
    <w:rsid w:val="005B0E97"/>
    <w:rsid w:val="005B2136"/>
    <w:rsid w:val="005B6A0B"/>
    <w:rsid w:val="005C250D"/>
    <w:rsid w:val="005D2675"/>
    <w:rsid w:val="0061467A"/>
    <w:rsid w:val="00614C6A"/>
    <w:rsid w:val="00630CCF"/>
    <w:rsid w:val="0063661B"/>
    <w:rsid w:val="00636B9D"/>
    <w:rsid w:val="00640B87"/>
    <w:rsid w:val="00651A05"/>
    <w:rsid w:val="0065617A"/>
    <w:rsid w:val="00677A29"/>
    <w:rsid w:val="006A303C"/>
    <w:rsid w:val="006B0E89"/>
    <w:rsid w:val="006B48B9"/>
    <w:rsid w:val="006C13CC"/>
    <w:rsid w:val="006D0EFE"/>
    <w:rsid w:val="006E1603"/>
    <w:rsid w:val="006E787D"/>
    <w:rsid w:val="006E7DD1"/>
    <w:rsid w:val="006F6A4B"/>
    <w:rsid w:val="00707EB2"/>
    <w:rsid w:val="00715230"/>
    <w:rsid w:val="00727306"/>
    <w:rsid w:val="007409E2"/>
    <w:rsid w:val="00740BDF"/>
    <w:rsid w:val="00757685"/>
    <w:rsid w:val="00785D24"/>
    <w:rsid w:val="007926D1"/>
    <w:rsid w:val="00793A61"/>
    <w:rsid w:val="00794C77"/>
    <w:rsid w:val="007A7E28"/>
    <w:rsid w:val="007D1904"/>
    <w:rsid w:val="007D2856"/>
    <w:rsid w:val="007D71F8"/>
    <w:rsid w:val="007E40D1"/>
    <w:rsid w:val="007F4B33"/>
    <w:rsid w:val="008003FA"/>
    <w:rsid w:val="0083158D"/>
    <w:rsid w:val="00847FD9"/>
    <w:rsid w:val="008617F7"/>
    <w:rsid w:val="00864F99"/>
    <w:rsid w:val="008713CD"/>
    <w:rsid w:val="0087312C"/>
    <w:rsid w:val="00892034"/>
    <w:rsid w:val="008923DF"/>
    <w:rsid w:val="008C6C9A"/>
    <w:rsid w:val="008D3FBE"/>
    <w:rsid w:val="008D670B"/>
    <w:rsid w:val="008E48F4"/>
    <w:rsid w:val="008F2A0C"/>
    <w:rsid w:val="009103E3"/>
    <w:rsid w:val="00916AD7"/>
    <w:rsid w:val="00932630"/>
    <w:rsid w:val="00950B50"/>
    <w:rsid w:val="00953D9A"/>
    <w:rsid w:val="00957932"/>
    <w:rsid w:val="00975057"/>
    <w:rsid w:val="00995DA7"/>
    <w:rsid w:val="009B0B94"/>
    <w:rsid w:val="009E01E7"/>
    <w:rsid w:val="009F7D8D"/>
    <w:rsid w:val="00A03EDC"/>
    <w:rsid w:val="00A07B49"/>
    <w:rsid w:val="00A742F3"/>
    <w:rsid w:val="00AA2464"/>
    <w:rsid w:val="00AB74DD"/>
    <w:rsid w:val="00AC3045"/>
    <w:rsid w:val="00AC4388"/>
    <w:rsid w:val="00AC645F"/>
    <w:rsid w:val="00AD1BB0"/>
    <w:rsid w:val="00AD5BC7"/>
    <w:rsid w:val="00AD6688"/>
    <w:rsid w:val="00AE4112"/>
    <w:rsid w:val="00AF4A96"/>
    <w:rsid w:val="00B13497"/>
    <w:rsid w:val="00B14C1C"/>
    <w:rsid w:val="00B257B8"/>
    <w:rsid w:val="00B37B19"/>
    <w:rsid w:val="00B437D3"/>
    <w:rsid w:val="00B607F8"/>
    <w:rsid w:val="00B64162"/>
    <w:rsid w:val="00B66F25"/>
    <w:rsid w:val="00B9360B"/>
    <w:rsid w:val="00BA2751"/>
    <w:rsid w:val="00BA7DF6"/>
    <w:rsid w:val="00BB1E92"/>
    <w:rsid w:val="00BC61C8"/>
    <w:rsid w:val="00BC7419"/>
    <w:rsid w:val="00BD7DDE"/>
    <w:rsid w:val="00BF11E1"/>
    <w:rsid w:val="00BF231B"/>
    <w:rsid w:val="00BF2A95"/>
    <w:rsid w:val="00C020E2"/>
    <w:rsid w:val="00C1123D"/>
    <w:rsid w:val="00C404C0"/>
    <w:rsid w:val="00C575D7"/>
    <w:rsid w:val="00C66456"/>
    <w:rsid w:val="00C66722"/>
    <w:rsid w:val="00C67EEB"/>
    <w:rsid w:val="00C81AAC"/>
    <w:rsid w:val="00C84454"/>
    <w:rsid w:val="00C9468C"/>
    <w:rsid w:val="00CB22F0"/>
    <w:rsid w:val="00CB3346"/>
    <w:rsid w:val="00CB3EB4"/>
    <w:rsid w:val="00CE659B"/>
    <w:rsid w:val="00D04BAF"/>
    <w:rsid w:val="00D20151"/>
    <w:rsid w:val="00D20D3D"/>
    <w:rsid w:val="00D70821"/>
    <w:rsid w:val="00D7335D"/>
    <w:rsid w:val="00D8418C"/>
    <w:rsid w:val="00D9101A"/>
    <w:rsid w:val="00D934E7"/>
    <w:rsid w:val="00D95DEA"/>
    <w:rsid w:val="00D96310"/>
    <w:rsid w:val="00DA6D8D"/>
    <w:rsid w:val="00DB485D"/>
    <w:rsid w:val="00DC0717"/>
    <w:rsid w:val="00DD4F9F"/>
    <w:rsid w:val="00DD6BB1"/>
    <w:rsid w:val="00DE399E"/>
    <w:rsid w:val="00DE42BA"/>
    <w:rsid w:val="00DF5DBE"/>
    <w:rsid w:val="00DF7454"/>
    <w:rsid w:val="00E11A20"/>
    <w:rsid w:val="00E22D48"/>
    <w:rsid w:val="00E30F6F"/>
    <w:rsid w:val="00E542DA"/>
    <w:rsid w:val="00E55EA8"/>
    <w:rsid w:val="00E61CD8"/>
    <w:rsid w:val="00EA0E64"/>
    <w:rsid w:val="00EB0D32"/>
    <w:rsid w:val="00EB2AE4"/>
    <w:rsid w:val="00ED2426"/>
    <w:rsid w:val="00ED7EB4"/>
    <w:rsid w:val="00EF0C14"/>
    <w:rsid w:val="00EF3FC6"/>
    <w:rsid w:val="00F11DE8"/>
    <w:rsid w:val="00F24E38"/>
    <w:rsid w:val="00F46A4A"/>
    <w:rsid w:val="00F50A4B"/>
    <w:rsid w:val="00F511FF"/>
    <w:rsid w:val="00F51889"/>
    <w:rsid w:val="00F64EDB"/>
    <w:rsid w:val="00F658D9"/>
    <w:rsid w:val="00F67D01"/>
    <w:rsid w:val="00F73B0C"/>
    <w:rsid w:val="00F76C62"/>
    <w:rsid w:val="00F907EF"/>
    <w:rsid w:val="00F94834"/>
    <w:rsid w:val="00FA29C1"/>
    <w:rsid w:val="00FA4FC2"/>
    <w:rsid w:val="00FB4888"/>
    <w:rsid w:val="00FD6EEB"/>
    <w:rsid w:val="00FF15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9B54F6F"/>
  <w15:chartTrackingRefBased/>
  <w15:docId w15:val="{78222EAE-9C7C-4B34-A3AE-B0F9BF88F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A20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4AEE"/>
    <w:pPr>
      <w:keepNext/>
      <w:keepLines/>
      <w:spacing w:before="480"/>
      <w:outlineLvl w:val="0"/>
    </w:pPr>
    <w:rPr>
      <w:rFonts w:ascii="Calibri" w:eastAsia="MS Gothic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2A0C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3CB5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94AEE"/>
    <w:rPr>
      <w:rFonts w:ascii="Calibri" w:eastAsia="MS Gothic" w:hAnsi="Calibri" w:cs="Times New Roman"/>
      <w:b/>
      <w:bCs/>
      <w:color w:val="345A8A"/>
      <w:sz w:val="32"/>
      <w:szCs w:val="32"/>
    </w:rPr>
  </w:style>
  <w:style w:type="paragraph" w:styleId="NoSpacing">
    <w:name w:val="No Spacing"/>
    <w:uiPriority w:val="1"/>
    <w:qFormat/>
    <w:rsid w:val="00594AEE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265F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65F7"/>
  </w:style>
  <w:style w:type="paragraph" w:styleId="Footer">
    <w:name w:val="footer"/>
    <w:basedOn w:val="Normal"/>
    <w:link w:val="FooterChar"/>
    <w:uiPriority w:val="99"/>
    <w:unhideWhenUsed/>
    <w:rsid w:val="005265F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65F7"/>
  </w:style>
  <w:style w:type="character" w:styleId="Hyperlink">
    <w:name w:val="Hyperlink"/>
    <w:uiPriority w:val="99"/>
    <w:unhideWhenUsed/>
    <w:rsid w:val="00BD7DDE"/>
    <w:rPr>
      <w:color w:val="0000FF"/>
      <w:u w:val="single"/>
    </w:rPr>
  </w:style>
  <w:style w:type="table" w:styleId="TableGrid">
    <w:name w:val="Table Grid"/>
    <w:basedOn w:val="TableNormal"/>
    <w:uiPriority w:val="59"/>
    <w:rsid w:val="00630C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376F9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6F9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76F9A"/>
    <w:rPr>
      <w:rFonts w:ascii="Lucida Grande" w:hAnsi="Lucida Grande"/>
      <w:sz w:val="18"/>
      <w:szCs w:val="18"/>
    </w:rPr>
  </w:style>
  <w:style w:type="character" w:styleId="UnresolvedMention">
    <w:name w:val="Unresolved Mention"/>
    <w:uiPriority w:val="99"/>
    <w:semiHidden/>
    <w:unhideWhenUsed/>
    <w:rsid w:val="004A614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59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04596B"/>
    <w:rPr>
      <w:rFonts w:ascii="Courier New" w:eastAsia="Times New Roman" w:hAnsi="Courier New" w:cs="Courier New"/>
    </w:rPr>
  </w:style>
  <w:style w:type="character" w:customStyle="1" w:styleId="Heading3Char">
    <w:name w:val="Heading 3 Char"/>
    <w:link w:val="Heading3"/>
    <w:uiPriority w:val="9"/>
    <w:rsid w:val="00373CB5"/>
    <w:rPr>
      <w:rFonts w:ascii="Calibri Light" w:eastAsia="Times New Roman" w:hAnsi="Calibri Light" w:cs="Times New Roman"/>
      <w:b/>
      <w:bCs/>
      <w:sz w:val="26"/>
      <w:szCs w:val="26"/>
    </w:rPr>
  </w:style>
  <w:style w:type="character" w:styleId="FollowedHyperlink">
    <w:name w:val="FollowedHyperlink"/>
    <w:uiPriority w:val="99"/>
    <w:semiHidden/>
    <w:unhideWhenUsed/>
    <w:rsid w:val="00CB22F0"/>
    <w:rPr>
      <w:color w:val="954F72"/>
      <w:u w:val="single"/>
    </w:rPr>
  </w:style>
  <w:style w:type="character" w:customStyle="1" w:styleId="Heading2Char">
    <w:name w:val="Heading 2 Char"/>
    <w:link w:val="Heading2"/>
    <w:uiPriority w:val="9"/>
    <w:rsid w:val="008F2A0C"/>
    <w:rPr>
      <w:rFonts w:ascii="Calibri Light" w:eastAsia="Times New Roman" w:hAnsi="Calibri Light" w:cs="Times New Roman"/>
      <w:b/>
      <w:bCs/>
      <w:i/>
      <w:i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9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6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4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4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5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78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7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609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62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80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9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53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072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991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055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rive.google.com/file/d/1bSZSNYAOHFz-YdbeXAFL9k0HO7Y_ui5G/view?usp=sharing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rive.google.com/file/d/1UQcEDUZpJIvfxa7wLiweXfde1t9sGhev/view?usp=sharing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drive.google.com/file/d/1XGR3av9Wv3rnGU945L2zsrc0Nim-4VvV/view?usp=shari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rive.google.com/file/d/1pdx6e3ebudNvFeueK82VP2cMFdaW60rg/view?usp=sharing" TargetMode="External"/><Relationship Id="rId10" Type="http://schemas.openxmlformats.org/officeDocument/2006/relationships/hyperlink" Target="https://drive.google.com/file/d/1jxUvGCewS6jlLGwS59ltUbEsgc8OVX5h/view?usp=sharin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313FA2C-F3ED-9447-9168-03D964AD3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9</TotalTime>
  <Pages>14</Pages>
  <Words>2190</Words>
  <Characters>12486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werks Engine</Company>
  <LinksUpToDate>false</LinksUpToDate>
  <CharactersWithSpaces>14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Smith</dc:creator>
  <cp:keywords/>
  <dc:description/>
  <cp:lastModifiedBy>Kennedy Anukam</cp:lastModifiedBy>
  <cp:revision>232</cp:revision>
  <cp:lastPrinted>2021-03-16T03:27:00Z</cp:lastPrinted>
  <dcterms:created xsi:type="dcterms:W3CDTF">2021-02-16T02:15:00Z</dcterms:created>
  <dcterms:modified xsi:type="dcterms:W3CDTF">2021-04-13T04:37:00Z</dcterms:modified>
</cp:coreProperties>
</file>